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)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3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4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8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9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</w:t>
      </w:r>
      <w:r w:rsidR="00611F45">
        <w:rPr>
          <w:rFonts w:ascii="標楷體" w:eastAsia="標楷體" w:hAnsi="標楷體" w:cs="Times New Roman" w:hint="eastAsia"/>
          <w:szCs w:val="24"/>
        </w:rPr>
        <w:t>雖然在當時一切都是未知數，但我們依舊選</w:t>
      </w:r>
      <w:r w:rsidR="003377E6">
        <w:rPr>
          <w:rFonts w:ascii="標楷體" w:eastAsia="標楷體" w:hAnsi="標楷體" w:cs="Times New Roman" w:hint="eastAsia"/>
          <w:szCs w:val="24"/>
        </w:rPr>
        <w:t>擇</w:t>
      </w:r>
      <w:r w:rsidR="00611F45">
        <w:rPr>
          <w:rFonts w:ascii="標楷體" w:eastAsia="標楷體" w:hAnsi="標楷體" w:cs="Times New Roman" w:hint="eastAsia"/>
          <w:szCs w:val="24"/>
        </w:rPr>
        <w:t>了一個我們認為</w:t>
      </w:r>
      <w:r w:rsidR="003377E6">
        <w:rPr>
          <w:rFonts w:ascii="標楷體" w:eastAsia="標楷體" w:hAnsi="標楷體" w:cs="Times New Roman" w:hint="eastAsia"/>
          <w:szCs w:val="24"/>
        </w:rPr>
        <w:t>整體</w:t>
      </w:r>
      <w:r w:rsidR="00611F45">
        <w:rPr>
          <w:rFonts w:ascii="標楷體" w:eastAsia="標楷體" w:hAnsi="標楷體" w:cs="Times New Roman" w:hint="eastAsia"/>
          <w:szCs w:val="24"/>
        </w:rPr>
        <w:t>偏難的遊戲</w:t>
      </w:r>
      <w:r w:rsidR="003377E6">
        <w:rPr>
          <w:rFonts w:ascii="標楷體" w:eastAsia="標楷體" w:hAnsi="標楷體" w:cs="Times New Roman" w:hint="eastAsia"/>
          <w:szCs w:val="24"/>
        </w:rPr>
        <w:t>，算是給自己的一個挑戰。元氣騎士不只符合了教授列出的條件，也符合了我們想要的難度，因此當下就決定是它了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F5739E" w:rsidRPr="0047494D" w:rsidRDefault="0047494D" w:rsidP="00F5739E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傳圖片</w:t>
      </w:r>
      <w:r w:rsidR="003377E6">
        <w:rPr>
          <w:rFonts w:ascii="標楷體" w:eastAsia="標楷體" w:hAnsi="標楷體" w:cs="Times New Roman" w:hint="eastAsia"/>
          <w:szCs w:val="24"/>
        </w:rPr>
        <w:t>，或是Coding了同一部份</w:t>
      </w:r>
      <w:r>
        <w:rPr>
          <w:rFonts w:ascii="標楷體" w:eastAsia="標楷體" w:hAnsi="標楷體" w:cs="Times New Roman"/>
          <w:szCs w:val="24"/>
        </w:rPr>
        <w:t>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:rsidR="00C11168" w:rsidRDefault="00C11168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</w:p>
    <w:p w:rsidR="00F52BBB" w:rsidRDefault="00F52BBB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柯瑞霖：主要處理UI介面和圖片，另外參與主程式討論。</w:t>
      </w:r>
    </w:p>
    <w:p w:rsidR="00F52BBB" w:rsidRPr="0047494D" w:rsidRDefault="00F52BBB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范遠皓</w:t>
      </w:r>
      <w:r w:rsidRPr="00F52BBB">
        <w:rPr>
          <w:rFonts w:ascii="標楷體" w:eastAsia="標楷體" w:hAnsi="標楷體" w:cs="Times New Roman" w:hint="eastAsia"/>
          <w:szCs w:val="24"/>
        </w:rPr>
        <w:t>：主要</w:t>
      </w:r>
      <w:r>
        <w:rPr>
          <w:rFonts w:ascii="標楷體" w:eastAsia="標楷體" w:hAnsi="標楷體" w:cs="Times New Roman" w:hint="eastAsia"/>
          <w:szCs w:val="24"/>
        </w:rPr>
        <w:t>撰寫</w:t>
      </w:r>
      <w:r w:rsidRPr="00F52BBB">
        <w:rPr>
          <w:rFonts w:ascii="標楷體" w:eastAsia="標楷體" w:hAnsi="標楷體" w:cs="Times New Roman" w:hint="eastAsia"/>
          <w:szCs w:val="24"/>
        </w:rPr>
        <w:t>主程式，</w:t>
      </w:r>
      <w:r>
        <w:rPr>
          <w:rFonts w:ascii="標楷體" w:eastAsia="標楷體" w:hAnsi="標楷體" w:cs="Times New Roman" w:hint="eastAsia"/>
          <w:szCs w:val="24"/>
        </w:rPr>
        <w:t>De</w:t>
      </w:r>
      <w:r>
        <w:rPr>
          <w:rFonts w:ascii="標楷體" w:eastAsia="標楷體" w:hAnsi="標楷體" w:cs="Times New Roman"/>
          <w:szCs w:val="24"/>
        </w:rPr>
        <w:t>bug</w:t>
      </w:r>
      <w:r>
        <w:rPr>
          <w:rFonts w:ascii="標楷體" w:eastAsia="標楷體" w:hAnsi="標楷體" w:cs="Times New Roman" w:hint="eastAsia"/>
          <w:szCs w:val="24"/>
        </w:rPr>
        <w:t>，細節調整</w:t>
      </w:r>
      <w:r w:rsidRPr="00F52BBB">
        <w:rPr>
          <w:rFonts w:ascii="標楷體" w:eastAsia="標楷體" w:hAnsi="標楷體" w:cs="Times New Roman" w:hint="eastAsia"/>
          <w:szCs w:val="24"/>
        </w:rPr>
        <w:t>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SoulKnight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EC04ED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:rsidR="00006848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</w:t>
      </w:r>
      <w:r w:rsidR="0026482F">
        <w:rPr>
          <w:rFonts w:ascii="標楷體" w:eastAsia="標楷體" w:hAnsi="標楷體" w:cs="Times New Roman" w:hint="eastAsia"/>
          <w:szCs w:val="24"/>
        </w:rPr>
        <w:t>Z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>每小關</w:t>
      </w:r>
      <w:r w:rsidR="00B74EEF">
        <w:rPr>
          <w:rFonts w:ascii="標楷體" w:eastAsia="標楷體" w:hAnsi="標楷體" w:cs="Times New Roman" w:hint="eastAsia"/>
          <w:szCs w:val="24"/>
        </w:rPr>
        <w:t xml:space="preserve"> (1-1</w:t>
      </w:r>
      <w:r w:rsidR="00A55092">
        <w:rPr>
          <w:rFonts w:ascii="標楷體" w:eastAsia="標楷體" w:hAnsi="標楷體" w:cs="Times New Roman" w:hint="eastAsia"/>
          <w:szCs w:val="24"/>
        </w:rPr>
        <w:t xml:space="preserve">、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r w:rsidR="00006848">
        <w:rPr>
          <w:rFonts w:ascii="標楷體" w:eastAsia="標楷體" w:hAnsi="標楷體" w:cs="Times New Roman" w:hint="eastAsia"/>
          <w:szCs w:val="24"/>
        </w:rPr>
        <w:t>每五關會有 BOSS (1-5、2-5、3-5) 打完 3-5 即通關進入結束畫面。</w:t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C76CBB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BB5CD6" w:rsidRDefault="00BB5CD6" w:rsidP="00BB5CD6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BB5CD6" w:rsidRDefault="00BB5CD6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:rsidR="00A55092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5F20D7" w:rsidRDefault="00BB5CD6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:rsidR="005F20D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1C2477">
        <w:rPr>
          <w:rFonts w:ascii="標楷體" w:eastAsia="標楷體" w:hAnsi="標楷體" w:cs="Times New Roman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:rsidR="00BB5CD6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780BE3" w:rsidRDefault="004F30AC" w:rsidP="001B7782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tbl>
      <w:tblPr>
        <w:tblStyle w:val="ac"/>
        <w:tblW w:w="9180" w:type="dxa"/>
        <w:tblLook w:val="04A0"/>
      </w:tblPr>
      <w:tblGrid>
        <w:gridCol w:w="2537"/>
        <w:gridCol w:w="1207"/>
        <w:gridCol w:w="1458"/>
        <w:gridCol w:w="3978"/>
      </w:tblGrid>
      <w:tr w:rsidR="003D40C0" w:rsidTr="00396172">
        <w:tc>
          <w:tcPr>
            <w:tcW w:w="195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類別名稱</w:t>
            </w:r>
          </w:p>
        </w:tc>
        <w:tc>
          <w:tcPr>
            <w:tcW w:w="1276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h 檔行數</w:t>
            </w:r>
          </w:p>
        </w:tc>
        <w:tc>
          <w:tcPr>
            <w:tcW w:w="1559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cpp 檔行數</w:t>
            </w:r>
          </w:p>
        </w:tc>
        <w:tc>
          <w:tcPr>
            <w:tcW w:w="4394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說明</w:t>
            </w:r>
          </w:p>
        </w:tc>
      </w:tr>
      <w:tr w:rsidR="000138F7" w:rsidTr="00396172">
        <w:tc>
          <w:tcPr>
            <w:tcW w:w="1951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spacing w:val="-4"/>
                <w:szCs w:val="24"/>
              </w:rPr>
            </w:pPr>
            <w:r w:rsidRPr="00396172">
              <w:rPr>
                <w:rFonts w:ascii="標楷體" w:eastAsia="標楷體" w:hAnsi="標楷體" w:cs="Times New Roman"/>
                <w:spacing w:val="-4"/>
                <w:szCs w:val="24"/>
              </w:rPr>
              <w:t>CGameMap</w:t>
            </w:r>
          </w:p>
        </w:tc>
        <w:tc>
          <w:tcPr>
            <w:tcW w:w="1276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143</w:t>
            </w:r>
          </w:p>
        </w:tc>
        <w:tc>
          <w:tcPr>
            <w:tcW w:w="1559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834</w:t>
            </w:r>
          </w:p>
        </w:tc>
        <w:tc>
          <w:tcPr>
            <w:tcW w:w="4394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遊戲地圖，用於建構地圖與房間資料</w:t>
            </w:r>
          </w:p>
        </w:tc>
      </w:tr>
      <w:tr w:rsidR="001B7782" w:rsidTr="00396172">
        <w:tc>
          <w:tcPr>
            <w:tcW w:w="1951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CGameObj</w:t>
            </w:r>
          </w:p>
        </w:tc>
        <w:tc>
          <w:tcPr>
            <w:tcW w:w="1276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58</w:t>
            </w:r>
          </w:p>
        </w:tc>
        <w:tc>
          <w:tcPr>
            <w:tcW w:w="1559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54</w:t>
            </w:r>
          </w:p>
        </w:tc>
        <w:tc>
          <w:tcPr>
            <w:tcW w:w="4394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大部分遊戲內物件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</w:t>
            </w:r>
          </w:p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用於處理在地圖上移動、碰撞、顯示</w:t>
            </w:r>
          </w:p>
        </w:tc>
      </w:tr>
      <w:tr w:rsidR="006F0FBC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0138F7">
              <w:rPr>
                <w:rFonts w:ascii="標楷體" w:eastAsia="標楷體" w:hAnsi="標楷體" w:cs="Times New Roman"/>
                <w:spacing w:val="-4"/>
                <w:szCs w:val="24"/>
              </w:rPr>
              <w:t>CGameRoom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37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00</w:t>
            </w:r>
          </w:p>
        </w:tc>
        <w:tc>
          <w:tcPr>
            <w:tcW w:w="4394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管理房間的物件、控制房間內物件(怪物、寶箱、傳送門)的生成</w:t>
            </w:r>
          </w:p>
        </w:tc>
      </w:tr>
      <w:tr w:rsidR="006F0FBC" w:rsidTr="00396172">
        <w:tc>
          <w:tcPr>
            <w:tcW w:w="1951" w:type="dxa"/>
          </w:tcPr>
          <w:p w:rsidR="006F0FBC" w:rsidRPr="000138F7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Factorys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89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8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工廠物件，將物件類別註冊到工廠後，可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透過工廠建立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物件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Tool</w:t>
            </w:r>
          </w:p>
        </w:tc>
        <w:tc>
          <w:tcPr>
            <w:tcW w:w="1276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</w:t>
            </w:r>
          </w:p>
        </w:tc>
        <w:tc>
          <w:tcPr>
            <w:tcW w:w="1559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43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一些工具函式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Timer</w:t>
            </w:r>
          </w:p>
        </w:tc>
        <w:tc>
          <w:tcPr>
            <w:tcW w:w="1276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7</w:t>
            </w:r>
          </w:p>
        </w:tc>
        <w:tc>
          <w:tcPr>
            <w:tcW w:w="1559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7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用來計算遊戲時間的物件</w:t>
            </w:r>
          </w:p>
        </w:tc>
      </w:tr>
      <w:tr w:rsidR="001B7782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B3611D">
              <w:rPr>
                <w:rFonts w:ascii="標楷體" w:eastAsia="標楷體" w:hAnsi="標楷體" w:cs="Times New Roman"/>
                <w:spacing w:val="-4"/>
                <w:szCs w:val="24"/>
              </w:rPr>
              <w:t>CCharacter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93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995</w:t>
            </w:r>
          </w:p>
        </w:tc>
        <w:tc>
          <w:tcPr>
            <w:tcW w:w="4394" w:type="dxa"/>
          </w:tcPr>
          <w:p w:rsidR="006F0FBC" w:rsidRPr="00780BE3" w:rsidRDefault="006F0FBC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角色的動作與功能</w:t>
            </w:r>
          </w:p>
        </w:tc>
      </w:tr>
      <w:tr w:rsidR="00D00794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0138F7">
              <w:rPr>
                <w:rFonts w:ascii="標楷體" w:eastAsia="標楷體" w:hAnsi="標楷體" w:cs="Times New Roman"/>
                <w:spacing w:val="-4"/>
                <w:szCs w:val="24"/>
              </w:rPr>
              <w:t>CEnemy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8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88</w:t>
            </w:r>
          </w:p>
        </w:tc>
        <w:tc>
          <w:tcPr>
            <w:tcW w:w="4394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怪物、boss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定義怪物屬性及功能</w:t>
            </w:r>
          </w:p>
        </w:tc>
      </w:tr>
      <w:tr w:rsidR="003D40C0" w:rsidTr="00396172">
        <w:tc>
          <w:tcPr>
            <w:tcW w:w="1951" w:type="dxa"/>
          </w:tcPr>
          <w:p w:rsidR="003D40C0" w:rsidRPr="000138F7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Enemys</w:t>
            </w:r>
          </w:p>
        </w:tc>
        <w:tc>
          <w:tcPr>
            <w:tcW w:w="1276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83</w:t>
            </w:r>
          </w:p>
        </w:tc>
        <w:tc>
          <w:tcPr>
            <w:tcW w:w="1559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38</w:t>
            </w:r>
          </w:p>
        </w:tc>
        <w:tc>
          <w:tcPr>
            <w:tcW w:w="4394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設計的敵人類別</w:t>
            </w:r>
          </w:p>
        </w:tc>
      </w:tr>
      <w:tr w:rsidR="003D40C0" w:rsidRPr="00780BE3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6F0FBC">
              <w:rPr>
                <w:rFonts w:ascii="標楷體" w:eastAsia="標楷體" w:hAnsi="標楷體" w:cs="Times New Roman"/>
                <w:spacing w:val="-4"/>
                <w:szCs w:val="24"/>
              </w:rPr>
              <w:t>CGameWeapon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3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83</w:t>
            </w:r>
          </w:p>
        </w:tc>
        <w:tc>
          <w:tcPr>
            <w:tcW w:w="4394" w:type="dxa"/>
          </w:tcPr>
          <w:p w:rsidR="006F0FBC" w:rsidRPr="00780BE3" w:rsidRDefault="006F0FBC" w:rsidP="000138F7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武器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 定義武器屬性及功能</w:t>
            </w:r>
          </w:p>
        </w:tc>
      </w:tr>
      <w:tr w:rsidR="001B7782" w:rsidTr="00396172">
        <w:tc>
          <w:tcPr>
            <w:tcW w:w="1951" w:type="dxa"/>
          </w:tcPr>
          <w:p w:rsidR="006F0FBC" w:rsidRPr="000138F7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spacing w:val="-4"/>
                <w:szCs w:val="24"/>
              </w:rPr>
            </w:pPr>
            <w:r w:rsidRPr="006F0FBC">
              <w:rPr>
                <w:rFonts w:ascii="標楷體" w:eastAsia="標楷體" w:hAnsi="標楷體" w:cs="Times New Roman"/>
                <w:spacing w:val="-4"/>
                <w:szCs w:val="24"/>
              </w:rPr>
              <w:t>CGameWeapons</w:t>
            </w:r>
          </w:p>
        </w:tc>
        <w:tc>
          <w:tcPr>
            <w:tcW w:w="1276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09</w:t>
            </w:r>
          </w:p>
        </w:tc>
        <w:tc>
          <w:tcPr>
            <w:tcW w:w="1559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11</w:t>
            </w:r>
          </w:p>
        </w:tc>
        <w:tc>
          <w:tcPr>
            <w:tcW w:w="4394" w:type="dxa"/>
          </w:tcPr>
          <w:p w:rsidR="006F0FBC" w:rsidRDefault="006F0FBC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</w:t>
            </w:r>
            <w:r w:rsidR="003D40C0">
              <w:rPr>
                <w:rFonts w:ascii="標楷體" w:eastAsia="標楷體" w:hAnsi="標楷體" w:cs="Times New Roman"/>
                <w:spacing w:val="-4"/>
                <w:szCs w:val="24"/>
              </w:rPr>
              <w:t>設計的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武器類別</w:t>
            </w:r>
          </w:p>
        </w:tc>
      </w:tr>
      <w:tr w:rsidR="006F0FBC" w:rsidTr="00396172">
        <w:tc>
          <w:tcPr>
            <w:tcW w:w="1951" w:type="dxa"/>
          </w:tcPr>
          <w:p w:rsidR="006F0FBC" w:rsidRPr="003D40C0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Bullet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00</w:t>
            </w:r>
          </w:p>
        </w:tc>
        <w:tc>
          <w:tcPr>
            <w:tcW w:w="4394" w:type="dxa"/>
          </w:tcPr>
          <w:p w:rsidR="006F0FBC" w:rsidRDefault="003D40C0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子彈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 定義子彈屬性及功能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Bullet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s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9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180</w:t>
            </w:r>
          </w:p>
        </w:tc>
        <w:tc>
          <w:tcPr>
            <w:tcW w:w="4394" w:type="dxa"/>
          </w:tcPr>
          <w:p w:rsidR="006F0FBC" w:rsidRDefault="003D40C0" w:rsidP="003D40C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設計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子彈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類別</w:t>
            </w:r>
          </w:p>
        </w:tc>
      </w:tr>
      <w:tr w:rsidR="006F0FBC" w:rsidTr="00396172">
        <w:tc>
          <w:tcPr>
            <w:tcW w:w="1951" w:type="dxa"/>
          </w:tcPr>
          <w:p w:rsidR="006F0FBC" w:rsidRPr="003D40C0" w:rsidRDefault="003D40C0" w:rsidP="003D40C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Arrow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5</w:t>
            </w:r>
          </w:p>
        </w:tc>
        <w:tc>
          <w:tcPr>
            <w:tcW w:w="4394" w:type="dxa"/>
          </w:tcPr>
          <w:p w:rsidR="006F0FBC" w:rsidRDefault="003D40C0" w:rsidP="006F0FB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箭頭動畫類別，方便建構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DmgInteger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1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0</w:t>
            </w:r>
          </w:p>
        </w:tc>
        <w:tc>
          <w:tcPr>
            <w:tcW w:w="4394" w:type="dxa"/>
          </w:tcPr>
          <w:p w:rsidR="006F0FBC" w:rsidRDefault="003D40C0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角色及敵人受傷顯示的數字動畫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InteractOnceObj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5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9</w:t>
            </w:r>
          </w:p>
        </w:tc>
        <w:tc>
          <w:tcPr>
            <w:tcW w:w="4394" w:type="dxa"/>
          </w:tcPr>
          <w:p w:rsidR="006F0FBC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定義可與玩家互動的物件類別</w:t>
            </w:r>
          </w:p>
        </w:tc>
      </w:tr>
      <w:tr w:rsidR="006F0FBC" w:rsidTr="00396172">
        <w:tc>
          <w:tcPr>
            <w:tcW w:w="1951" w:type="dxa"/>
          </w:tcPr>
          <w:p w:rsidR="006F0FBC" w:rsidRPr="00D00794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GameTrackObj</w:t>
            </w:r>
          </w:p>
        </w:tc>
        <w:tc>
          <w:tcPr>
            <w:tcW w:w="1276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7</w:t>
            </w:r>
          </w:p>
        </w:tc>
        <w:tc>
          <w:tcPr>
            <w:tcW w:w="1559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7</w:t>
            </w:r>
          </w:p>
        </w:tc>
        <w:tc>
          <w:tcPr>
            <w:tcW w:w="4394" w:type="dxa"/>
          </w:tcPr>
          <w:p w:rsidR="006F0FBC" w:rsidRDefault="00D00794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追蹤玩家的物件(金幣、能量球)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BossHpBar</w:t>
            </w:r>
          </w:p>
        </w:tc>
        <w:tc>
          <w:tcPr>
            <w:tcW w:w="1276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7</w:t>
            </w:r>
          </w:p>
        </w:tc>
        <w:tc>
          <w:tcPr>
            <w:tcW w:w="1559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9</w:t>
            </w:r>
          </w:p>
        </w:tc>
        <w:tc>
          <w:tcPr>
            <w:tcW w:w="4394" w:type="dxa"/>
          </w:tcPr>
          <w:p w:rsidR="006F0FBC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B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oss 血條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Button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9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</w:t>
            </w:r>
          </w:p>
        </w:tc>
        <w:tc>
          <w:tcPr>
            <w:tcW w:w="4394" w:type="dxa"/>
          </w:tcPr>
          <w:p w:rsidR="00D00794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的按鈕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及點擊判斷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MinMap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0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17</w:t>
            </w:r>
          </w:p>
        </w:tc>
        <w:tc>
          <w:tcPr>
            <w:tcW w:w="4394" w:type="dxa"/>
          </w:tcPr>
          <w:p w:rsidR="00D00794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小地圖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作與顯示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Skill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6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2</w:t>
            </w:r>
          </w:p>
        </w:tc>
        <w:tc>
          <w:tcPr>
            <w:tcW w:w="4394" w:type="dxa"/>
          </w:tcPr>
          <w:p w:rsidR="00D00794" w:rsidRDefault="00D00794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使用技能圖示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</w:t>
            </w:r>
          </w:p>
        </w:tc>
      </w:tr>
      <w:tr w:rsidR="00D00794" w:rsidTr="00396172">
        <w:tc>
          <w:tcPr>
            <w:tcW w:w="1951" w:type="dxa"/>
          </w:tcPr>
          <w:p w:rsidR="00D00794" w:rsidRPr="00D00794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Weapon</w:t>
            </w:r>
          </w:p>
        </w:tc>
        <w:tc>
          <w:tcPr>
            <w:tcW w:w="1276" w:type="dxa"/>
          </w:tcPr>
          <w:p w:rsidR="00D00794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37</w:t>
            </w:r>
          </w:p>
        </w:tc>
        <w:tc>
          <w:tcPr>
            <w:tcW w:w="1559" w:type="dxa"/>
          </w:tcPr>
          <w:p w:rsidR="00D00794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73</w:t>
            </w:r>
          </w:p>
        </w:tc>
        <w:tc>
          <w:tcPr>
            <w:tcW w:w="4394" w:type="dxa"/>
          </w:tcPr>
          <w:p w:rsidR="00D00794" w:rsidRDefault="001B7782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顯示武器數值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動畫</w:t>
            </w:r>
          </w:p>
        </w:tc>
      </w:tr>
      <w:tr w:rsidR="001B7782" w:rsidTr="00396172">
        <w:tc>
          <w:tcPr>
            <w:tcW w:w="1951" w:type="dxa"/>
          </w:tcPr>
          <w:p w:rsidR="001B7782" w:rsidRPr="00D00794" w:rsidRDefault="001B7782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1B7782">
              <w:rPr>
                <w:rFonts w:ascii="標楷體" w:eastAsia="標楷體" w:hAnsi="標楷體" w:cs="Times New Roman"/>
                <w:spacing w:val="-4"/>
                <w:szCs w:val="24"/>
              </w:rPr>
              <w:t>CUIWeaponSwitch</w:t>
            </w:r>
          </w:p>
        </w:tc>
        <w:tc>
          <w:tcPr>
            <w:tcW w:w="1276" w:type="dxa"/>
          </w:tcPr>
          <w:p w:rsidR="001B7782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34</w:t>
            </w:r>
          </w:p>
        </w:tc>
        <w:tc>
          <w:tcPr>
            <w:tcW w:w="1559" w:type="dxa"/>
          </w:tcPr>
          <w:p w:rsidR="001B7782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40</w:t>
            </w:r>
          </w:p>
        </w:tc>
        <w:tc>
          <w:tcPr>
            <w:tcW w:w="4394" w:type="dxa"/>
          </w:tcPr>
          <w:p w:rsidR="001B7782" w:rsidRDefault="001B7782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切換武器圖示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UI動畫</w:t>
            </w:r>
          </w:p>
        </w:tc>
      </w:tr>
      <w:tr w:rsidR="003D40C0" w:rsidTr="00396172">
        <w:tc>
          <w:tcPr>
            <w:tcW w:w="1951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總行數</w:t>
            </w:r>
          </w:p>
        </w:tc>
        <w:tc>
          <w:tcPr>
            <w:tcW w:w="1276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begin"/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separate"/>
            </w:r>
            <w:r w:rsidR="001B7782">
              <w:rPr>
                <w:rFonts w:ascii="標楷體" w:eastAsia="標楷體" w:hAnsi="標楷體" w:cs="Times New Roman"/>
                <w:noProof/>
                <w:spacing w:val="-4"/>
                <w:szCs w:val="24"/>
              </w:rPr>
              <w:t>1947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end"/>
            </w:r>
          </w:p>
        </w:tc>
        <w:tc>
          <w:tcPr>
            <w:tcW w:w="1559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begin"/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separate"/>
            </w:r>
            <w:r w:rsidR="001B7782">
              <w:rPr>
                <w:rFonts w:ascii="標楷體" w:eastAsia="標楷體" w:hAnsi="標楷體" w:cs="Times New Roman"/>
                <w:noProof/>
                <w:spacing w:val="-4"/>
                <w:szCs w:val="24"/>
              </w:rPr>
              <w:t>5595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end"/>
            </w:r>
          </w:p>
        </w:tc>
        <w:tc>
          <w:tcPr>
            <w:tcW w:w="4394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</w:p>
        </w:tc>
      </w:tr>
    </w:tbl>
    <w:p w:rsidR="00780BE3" w:rsidRPr="004F30AC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p w:rsidR="004F30AC" w:rsidRDefault="004F30AC" w:rsidP="004F30AC">
      <w:pPr>
        <w:pStyle w:val="a9"/>
        <w:spacing w:line="400" w:lineRule="exact"/>
        <w:ind w:left="960" w:firstLine="0"/>
        <w:rPr>
          <w:rFonts w:cs="Times New Roman"/>
          <w:sz w:val="28"/>
          <w:szCs w:val="28"/>
          <w:lang w:eastAsia="zh-TW"/>
        </w:rPr>
      </w:pPr>
    </w:p>
    <w:p w:rsidR="004236C2" w:rsidRDefault="004F30AC" w:rsidP="004236C2">
      <w:pPr>
        <w:widowControl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:rsidR="00AF1043" w:rsidRDefault="00AF1043" w:rsidP="004236C2">
      <w:pPr>
        <w:widowControl/>
        <w:ind w:left="480" w:firstLine="480"/>
        <w:rPr>
          <w:rFonts w:ascii="標楷體" w:eastAsia="標楷體" w:hAnsi="標楷體" w:cs="Times New Roman" w:hint="eastAsia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:rsidR="001B7782" w:rsidRDefault="00603E19" w:rsidP="001B778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/>
          <w:noProof/>
          <w:spacing w:val="-1"/>
          <w:szCs w:val="24"/>
        </w:rPr>
        <w:drawing>
          <wp:inline distT="0" distB="0" distL="0" distR="0">
            <wp:extent cx="2676525" cy="2676525"/>
            <wp:effectExtent l="1905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4F30AC" w:rsidRDefault="004F30AC" w:rsidP="004236C2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tbl>
      <w:tblPr>
        <w:tblStyle w:val="ac"/>
        <w:tblW w:w="9889" w:type="dxa"/>
        <w:tblLook w:val="04A0"/>
      </w:tblPr>
      <w:tblGrid>
        <w:gridCol w:w="2090"/>
        <w:gridCol w:w="2090"/>
        <w:gridCol w:w="2091"/>
        <w:gridCol w:w="3618"/>
      </w:tblGrid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週次</w:t>
            </w:r>
          </w:p>
        </w:tc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范遠皓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柯瑞霖</w:t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說明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範例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擇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</w:t>
            </w:r>
            <w:r>
              <w:rPr>
                <w:rFonts w:ascii="標楷體" w:eastAsia="標楷體" w:hAnsi="標楷體" w:cs="Times New Roman" w:hint="eastAsia"/>
                <w:szCs w:val="24"/>
              </w:rPr>
              <w:t>it 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簡單地圖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動畫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base class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碰撞、射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1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房間建構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解決 M</w:t>
            </w:r>
            <w:r>
              <w:rPr>
                <w:rFonts w:ascii="標楷體" w:eastAsia="標楷體" w:hAnsi="標楷體" w:cs="Times New Roman" w:hint="eastAsia"/>
                <w:szCs w:val="24"/>
              </w:rPr>
              <w:t>emory leak、傳送門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7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通關寶箱、細節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1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小地圖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2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0</w:t>
            </w:r>
          </w:p>
        </w:tc>
        <w:tc>
          <w:tcPr>
            <w:tcW w:w="3618" w:type="dxa"/>
          </w:tcPr>
          <w:p w:rsidR="00780BE3" w:rsidRPr="00780BE3" w:rsidRDefault="005E59AE" w:rsidP="005E59AE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架構調整、金幣、能量球、藥水、螢幕移動、地圖生成、bug修正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單介面、暫停按鈕、音效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武器轉向、工廠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2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技能、武器切換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近</w:t>
            </w:r>
            <w:r>
              <w:rPr>
                <w:rFonts w:ascii="標楷體" w:eastAsia="標楷體" w:hAnsi="標楷體" w:cs="Times New Roman"/>
                <w:szCs w:val="24"/>
              </w:rPr>
              <w:t>戰攻擊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6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A040C" w:rsidP="005A040C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新增</w:t>
            </w:r>
            <w:r>
              <w:rPr>
                <w:rFonts w:ascii="標楷體" w:eastAsia="標楷體" w:hAnsi="標楷體" w:cs="Times New Roman" w:hint="eastAsia"/>
                <w:szCs w:val="24"/>
              </w:rPr>
              <w:t>武器、</w:t>
            </w:r>
            <w:r>
              <w:rPr>
                <w:rFonts w:ascii="標楷體" w:eastAsia="標楷體" w:hAnsi="標楷體" w:cs="Times New Roman"/>
                <w:szCs w:val="24"/>
              </w:rPr>
              <w:t>敵人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BOSS、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7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A</w:t>
            </w:r>
            <w:r>
              <w:rPr>
                <w:rFonts w:ascii="標楷體" w:eastAsia="標楷體" w:hAnsi="標楷體" w:cs="Times New Roman" w:hint="eastAsia"/>
                <w:szCs w:val="24"/>
              </w:rPr>
              <w:t>bout按鈕</w:t>
            </w:r>
            <w:r>
              <w:rPr>
                <w:rFonts w:ascii="標楷體" w:eastAsia="標楷體" w:hAnsi="標楷體" w:cs="Times New Roman"/>
                <w:szCs w:val="24"/>
              </w:rPr>
              <w:t>、安裝設定、最後調整、報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總時</w:t>
            </w:r>
            <w:r w:rsidR="00DB5301">
              <w:rPr>
                <w:rFonts w:ascii="標楷體" w:eastAsia="標楷體" w:hAnsi="標楷體" w:cs="Times New Roman"/>
                <w:szCs w:val="24"/>
              </w:rPr>
              <w:t>數</w:t>
            </w:r>
          </w:p>
        </w:tc>
        <w:tc>
          <w:tcPr>
            <w:tcW w:w="2090" w:type="dxa"/>
          </w:tcPr>
          <w:p w:rsidR="00780BE3" w:rsidRPr="00780BE3" w:rsidRDefault="00396172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fldChar w:fldCharType="begin"/>
            </w:r>
            <w:r>
              <w:rPr>
                <w:rFonts w:ascii="標楷體" w:eastAsia="標楷體" w:hAnsi="標楷體" w:cs="Times New Roman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zCs w:val="24"/>
              </w:rPr>
              <w:fldChar w:fldCharType="separate"/>
            </w:r>
            <w:r>
              <w:rPr>
                <w:rFonts w:ascii="標楷體" w:eastAsia="標楷體" w:hAnsi="標楷體" w:cs="Times New Roman"/>
                <w:noProof/>
                <w:szCs w:val="24"/>
              </w:rPr>
              <w:t>200</w:t>
            </w:r>
            <w:r>
              <w:rPr>
                <w:rFonts w:ascii="標楷體" w:eastAsia="標楷體" w:hAnsi="標楷體" w:cs="Times New Roman"/>
                <w:szCs w:val="24"/>
              </w:rPr>
              <w:fldChar w:fldCharType="end"/>
            </w:r>
          </w:p>
        </w:tc>
        <w:tc>
          <w:tcPr>
            <w:tcW w:w="2091" w:type="dxa"/>
          </w:tcPr>
          <w:p w:rsidR="00780BE3" w:rsidRPr="00780BE3" w:rsidRDefault="00396172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fldChar w:fldCharType="begin"/>
            </w:r>
            <w:r>
              <w:rPr>
                <w:rFonts w:ascii="標楷體" w:eastAsia="標楷體" w:hAnsi="標楷體" w:cs="Times New Roman"/>
                <w:szCs w:val="24"/>
              </w:rPr>
              <w:instrText xml:space="preserve"> </w:instrText>
            </w:r>
            <w:r>
              <w:rPr>
                <w:rFonts w:ascii="標楷體" w:eastAsia="標楷體" w:hAnsi="標楷體" w:cs="Times New Roman" w:hint="eastAsia"/>
                <w:szCs w:val="24"/>
              </w:rPr>
              <w:instrText>=SUM(ABOVE)</w:instrText>
            </w:r>
            <w:r>
              <w:rPr>
                <w:rFonts w:ascii="標楷體" w:eastAsia="標楷體" w:hAnsi="標楷體" w:cs="Times New Roman"/>
                <w:szCs w:val="24"/>
              </w:rPr>
              <w:instrText xml:space="preserve"> </w:instrText>
            </w:r>
            <w:r>
              <w:rPr>
                <w:rFonts w:ascii="標楷體" w:eastAsia="標楷體" w:hAnsi="標楷體" w:cs="Times New Roman"/>
                <w:szCs w:val="24"/>
              </w:rPr>
              <w:fldChar w:fldCharType="separate"/>
            </w:r>
            <w:r>
              <w:rPr>
                <w:rFonts w:ascii="標楷體" w:eastAsia="標楷體" w:hAnsi="標楷體" w:cs="Times New Roman"/>
                <w:noProof/>
                <w:szCs w:val="24"/>
              </w:rPr>
              <w:t>148</w:t>
            </w:r>
            <w:r>
              <w:rPr>
                <w:rFonts w:ascii="標楷體" w:eastAsia="標楷體" w:hAnsi="標楷體" w:cs="Times New Roman"/>
                <w:szCs w:val="24"/>
              </w:rPr>
              <w:fldChar w:fldCharType="end"/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/>
          <w:szCs w:val="24"/>
        </w:rPr>
        <w:t>范遠皓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C1310E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 w:hint="eastAsia"/>
          <w:szCs w:val="24"/>
        </w:rPr>
        <w:t>柯瑞霖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p w:rsidR="0034017C" w:rsidRDefault="0034017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tbl>
      <w:tblPr>
        <w:tblStyle w:val="ac"/>
        <w:tblW w:w="8472" w:type="dxa"/>
        <w:tblLook w:val="04A0"/>
      </w:tblPr>
      <w:tblGrid>
        <w:gridCol w:w="1101"/>
        <w:gridCol w:w="3260"/>
        <w:gridCol w:w="1910"/>
        <w:gridCol w:w="2201"/>
      </w:tblGrid>
      <w:tr w:rsidR="00C1310E" w:rsidTr="0034017C">
        <w:tc>
          <w:tcPr>
            <w:tcW w:w="1101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3260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1910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完成否</w:t>
            </w:r>
          </w:p>
        </w:tc>
        <w:tc>
          <w:tcPr>
            <w:tcW w:w="2201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無法完成原因</w:t>
            </w: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3260" w:type="dxa"/>
          </w:tcPr>
          <w:p w:rsidR="00C1310E" w:rsidRPr="00C1310E" w:rsidRDefault="00C1310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解決 </w:t>
            </w:r>
            <w:r>
              <w:rPr>
                <w:rFonts w:ascii="標楷體" w:eastAsia="標楷體" w:hAnsi="標楷體" w:cs="Times New Roman" w:hint="eastAsia"/>
                <w:szCs w:val="24"/>
              </w:rPr>
              <w:t>Memory leak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3260" w:type="dxa"/>
          </w:tcPr>
          <w:p w:rsidR="00C1310E" w:rsidRPr="00C1310E" w:rsidRDefault="00C1310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自訂遊戲 </w:t>
            </w:r>
            <w:r>
              <w:rPr>
                <w:rFonts w:ascii="標楷體" w:eastAsia="標楷體" w:hAnsi="標楷體" w:cs="Times New Roman" w:hint="eastAsia"/>
                <w:szCs w:val="24"/>
              </w:rPr>
              <w:t>Icon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全螢幕啟動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有 </w:t>
            </w:r>
            <w:r>
              <w:rPr>
                <w:rFonts w:ascii="標楷體" w:eastAsia="標楷體" w:hAnsi="標楷體" w:cs="Times New Roman" w:hint="eastAsia"/>
                <w:szCs w:val="24"/>
              </w:rPr>
              <w:t>About 畫面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初始畫面說明按鍵及滑鼠之密技與用法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 w:hint="eastAsia"/>
                <w:szCs w:val="24"/>
              </w:rPr>
              <w:t>setup/apk/source 檔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</w:t>
            </w:r>
            <w:r>
              <w:rPr>
                <w:rFonts w:ascii="標楷體" w:eastAsia="標楷體" w:hAnsi="標楷體" w:cs="Times New Roman" w:hint="eastAsia"/>
                <w:szCs w:val="24"/>
              </w:rPr>
              <w:t>etup 檔可正常執行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報告字型、點數、對齊、行距、頁碼格式正確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236C2" w:rsidRDefault="004236C2" w:rsidP="006E6EDE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:rsidR="00EB3D39" w:rsidRDefault="00603E19" w:rsidP="00EB3D39">
      <w:pPr>
        <w:pStyle w:val="ad"/>
        <w:rPr>
          <w:rFonts w:hint="eastAsia"/>
        </w:rPr>
      </w:pPr>
      <w:r>
        <w:lastRenderedPageBreak/>
        <w:t>附錄</w:t>
      </w:r>
    </w:p>
    <w:p w:rsidR="00EB3D39" w:rsidRPr="00EB3D39" w:rsidRDefault="00EB3D39" w:rsidP="00EB3D39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m</w:t>
      </w:r>
      <w:r w:rsidRPr="00EB3D39">
        <w:rPr>
          <w:rFonts w:ascii="標楷體" w:eastAsia="標楷體" w:hAnsi="標楷體" w:hint="eastAsia"/>
          <w:b/>
        </w:rPr>
        <w:t>ygame.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 xml:space="preserve">#include </w:t>
      </w:r>
      <w:r>
        <w:rPr>
          <w:rFonts w:ascii="標楷體" w:eastAsia="標楷體" w:hAnsi="標楷體"/>
          <w:sz w:val="16"/>
          <w:szCs w:val="16"/>
        </w:rPr>
        <w:t>"CGameObj.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Map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Characte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Enemy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Room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Tool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Factory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Weapon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Enemy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Time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MinMap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Button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Weapon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Skill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WeaponSwitch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BossHpBa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namespace game_framework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Constants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遊戲開頭畫面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Init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Init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Init();  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的初值及圖形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BeginState()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LButtonDown(UINT nFlags, CPoint point);  </w:t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內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um class 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UN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轉換 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gameInitStat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background, title, aboutBackGround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背景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</w:t>
      </w:r>
      <w:r>
        <w:rPr>
          <w:rFonts w:ascii="標楷體" w:eastAsia="標楷體" w:hAnsi="標楷體"/>
          <w:sz w:val="16"/>
          <w:szCs w:val="16"/>
        </w:rPr>
        <w:t xml:space="preserve"> noteboard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遊戲說明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</w:t>
      </w:r>
      <w:r>
        <w:rPr>
          <w:rFonts w:ascii="標楷體" w:eastAsia="標楷體" w:hAnsi="標楷體"/>
          <w:sz w:val="16"/>
          <w:szCs w:val="16"/>
        </w:rPr>
        <w:t xml:space="preserve"> start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點擊開始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newgame, btn_gamenote, btn_about, btn_close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btn_posy, btn_movey, board_posy, board_movey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按鈕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ol isLoad;</w:t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不知為何 OnBeginState() 會比 OnInit() 先執行 用來判斷是否已下載資料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遊戲執行物件，主要的遊戲程式都在這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Run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Run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~CGameStateRun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BeginStat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Init();  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遊戲的初值及圖形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Down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Up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Down(UINT nFlags, CPoint point);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MouseMove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 xml:space="preserve">// 處理滑鼠的動作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RButtonDown(UINT nFlags, CPoint point);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R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Mov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</w:t>
      </w:r>
      <w:r w:rsidRPr="00EB3D39">
        <w:rPr>
          <w:rFonts w:ascii="標楷體" w:eastAsia="標楷體" w:hAnsi="標楷體"/>
          <w:sz w:val="16"/>
          <w:szCs w:val="16"/>
        </w:rPr>
        <w:t xml:space="preserve">/ </w:t>
      </w:r>
      <w:r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移動遊戲元素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 xml:space="preserve">// </w:t>
      </w:r>
      <w:r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內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enum class STATE{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UN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</w:t>
      </w:r>
      <w:r>
        <w:rPr>
          <w:rFonts w:ascii="標楷體" w:eastAsia="標楷體" w:hAnsi="標楷體"/>
          <w:sz w:val="16"/>
          <w:szCs w:val="16"/>
        </w:rPr>
        <w:t>,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暫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NEXT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DIE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玩家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gameRunStat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HP, MP, SP, MAXHP, MAXMP, MAXSP, GAMELEVEL, GOLDINTG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HPBACKGROUND, SLASH, HPBAR, SPBAR, MPBAR, MINUS, GOLD, pause_UI, setup_UI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pause, btn_goBack, btn_continue, btn_setup, btn_BGM, btn_soundEffec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MinMap minMap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dMinMa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小地圖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btn_posy, UI_posy, setup_posy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暫停介面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RU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Map</w:t>
      </w:r>
      <w:r>
        <w:rPr>
          <w:rFonts w:ascii="標楷體" w:eastAsia="標楷體" w:hAnsi="標楷體"/>
          <w:sz w:val="16"/>
          <w:szCs w:val="16"/>
        </w:rPr>
        <w:t>* gameMa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Character</w:t>
      </w:r>
      <w:r>
        <w:rPr>
          <w:rFonts w:ascii="標楷體" w:eastAsia="標楷體" w:hAnsi="標楷體"/>
          <w:sz w:val="16"/>
          <w:szCs w:val="16"/>
        </w:rPr>
        <w:t>* charac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角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Room* Rooms[MYMAXNOFROOM][MYMAXNOFROOM</w:t>
      </w:r>
      <w:r>
        <w:rPr>
          <w:rFonts w:ascii="標楷體" w:eastAsia="標楷體" w:hAnsi="標楷體"/>
          <w:sz w:val="16"/>
          <w:szCs w:val="16"/>
        </w:rPr>
        <w:t>]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房間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OTONEX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 cutscenes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cutscenesCoun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過場動畫計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debug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debugx, debug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functi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GameEnd()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遊戲結束重製</w:t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結束狀態(Game Over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Over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Over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BeginStat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</w:t>
      </w:r>
      <w:r w:rsidRPr="00EB3D39">
        <w:rPr>
          <w:rFonts w:ascii="標楷體" w:eastAsia="標楷體" w:hAnsi="標楷體"/>
          <w:sz w:val="16"/>
          <w:szCs w:val="16"/>
        </w:rPr>
        <w:t>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Down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Up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LButtonDown(UINT nFlags, CPoint point); 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Mov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移動遊戲元素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statect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counterDown, enemyDie, coin, SpendTime, gameLeve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background, colon, minus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 play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um class STATE {start, runAnima, gotoInit 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</w:t>
      </w:r>
      <w:r>
        <w:rPr>
          <w:rFonts w:ascii="標楷體" w:eastAsia="標楷體" w:hAnsi="標楷體"/>
          <w:sz w:val="16"/>
          <w:szCs w:val="16"/>
        </w:rPr>
        <w:t xml:space="preserve"> stat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進行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coun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倒數之計數器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spendSecond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儲存花費遊戲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animaRat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動畫完成進度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onst int</w:t>
      </w:r>
      <w:r>
        <w:rPr>
          <w:rFonts w:ascii="標楷體" w:eastAsia="標楷體" w:hAnsi="標楷體"/>
          <w:sz w:val="16"/>
          <w:szCs w:val="16"/>
        </w:rPr>
        <w:t xml:space="preserve"> animaFinishTim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多久要完成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endCount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B74EEF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AF3D77" w:rsidRDefault="00AF3D77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lastRenderedPageBreak/>
        <w:t>m</w:t>
      </w:r>
      <w:r w:rsidRPr="00EB3D39">
        <w:rPr>
          <w:rFonts w:ascii="標楷體" w:eastAsia="標楷體" w:hAnsi="標楷體" w:hint="eastAsia"/>
          <w:b/>
          <w:szCs w:val="24"/>
        </w:rPr>
        <w:t>ygame.cpp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stdafx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Resource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&lt;mmsystem.h&g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&lt;ddraw.h&g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audio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gamelib.h"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#include "mygame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namespace game_framework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遊戲開頭畫面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Init::CGameStateInit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sLoad = fals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Init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isLoad)</w:t>
      </w:r>
    </w:p>
    <w:p w:rsidR="00AF3D77" w:rsidRDefault="00AF3D77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retur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0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一開始的loading進度為</w:t>
      </w:r>
      <w:r w:rsidR="00AF3D77">
        <w:rPr>
          <w:rFonts w:ascii="標楷體" w:eastAsia="標楷體" w:hAnsi="標楷體" w:hint="eastAsia"/>
          <w:sz w:val="16"/>
          <w:szCs w:val="16"/>
        </w:rPr>
        <w:t>0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GM_INIT, "sounds\\BGM\\bgm_1Low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GM_SNOW,</w:t>
      </w:r>
      <w:r w:rsidR="00AF3D77">
        <w:rPr>
          <w:rFonts w:ascii="標楷體" w:eastAsia="標楷體" w:hAnsi="標楷體"/>
          <w:sz w:val="16"/>
          <w:szCs w:val="16"/>
        </w:rPr>
        <w:t xml:space="preserve"> "sounds\\BGM\\bgm_5Low.wav");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T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TN_DOWN, "sounds\\Btn\\fx_b</w:t>
      </w:r>
      <w:r w:rsidR="00AF3D77">
        <w:rPr>
          <w:rFonts w:ascii="標楷體" w:eastAsia="標楷體" w:hAnsi="標楷體"/>
          <w:sz w:val="16"/>
          <w:szCs w:val="16"/>
        </w:rPr>
        <w:t>tn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OX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OX_OPEN, "so</w:t>
      </w:r>
      <w:r w:rsidR="00AF3D77">
        <w:rPr>
          <w:rFonts w:ascii="標楷體" w:eastAsia="標楷體" w:hAnsi="標楷體"/>
          <w:sz w:val="16"/>
          <w:szCs w:val="16"/>
        </w:rPr>
        <w:t>unds\\Box\\fx_chest_open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COIN, ENERGY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GET_COIN, "sounds\\Coin\\fx_coin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GET_ENERGY, "sounds\\Coin\\fx_energy.</w:t>
      </w:r>
      <w:r w:rsidR="00AF3D77">
        <w:rPr>
          <w:rFonts w:ascii="標楷體" w:eastAsia="標楷體" w:hAnsi="標楷體"/>
          <w:sz w:val="16"/>
          <w:szCs w:val="16"/>
        </w:rPr>
        <w:t>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HEALT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 xml:space="preserve">CAudio::Instance()-&gt;Load(AUDIO_HEALTH, "sounds\\Health\\fx_healthpot.wav");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SHIELDBREAK, "soun</w:t>
      </w:r>
      <w:r w:rsidR="00AF3D77">
        <w:rPr>
          <w:rFonts w:ascii="標楷體" w:eastAsia="標楷體" w:hAnsi="標楷體"/>
          <w:sz w:val="16"/>
          <w:szCs w:val="16"/>
        </w:rPr>
        <w:t>ds\\Health\\shield_break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_SWITCH_WEAP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SWITCH_WEAPON, "sou</w:t>
      </w:r>
      <w:r w:rsidR="00AF3D77">
        <w:rPr>
          <w:rFonts w:ascii="標楷體" w:eastAsia="標楷體" w:hAnsi="標楷體"/>
          <w:sz w:val="16"/>
          <w:szCs w:val="16"/>
        </w:rPr>
        <w:t>nds\\Player\\fx_switch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_TRANSFOR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TRANSFORM, "soun</w:t>
      </w:r>
      <w:r w:rsidR="00AF3D77">
        <w:rPr>
          <w:rFonts w:ascii="標楷體" w:eastAsia="標楷體" w:hAnsi="標楷體"/>
          <w:sz w:val="16"/>
          <w:szCs w:val="16"/>
        </w:rPr>
        <w:t>ds\\Player\\fx_transform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WEAP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 xml:space="preserve">CAudio::Instance()-&gt;Load(AUDIO_GUN_0, </w:t>
      </w:r>
      <w:r w:rsidR="00AF3D77">
        <w:rPr>
          <w:rFonts w:ascii="標楷體" w:eastAsia="標楷體" w:hAnsi="標楷體"/>
          <w:sz w:val="16"/>
          <w:szCs w:val="16"/>
        </w:rPr>
        <w:t>"sounds\\Shoot\\fx_gun_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HI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0, "sounds\\Hit\\fx_hit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1, "sounds\\Hit\\fx_hit_p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2, "sounds\\Hit\\fx_hit_p2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3, "sounds\\Hit\\fx_hit_p3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4, "sounds\\Hit\\fx_hit_p4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5,</w:t>
      </w:r>
      <w:r w:rsidR="00AF3D77">
        <w:rPr>
          <w:rFonts w:ascii="標楷體" w:eastAsia="標楷體" w:hAnsi="標楷體"/>
          <w:sz w:val="16"/>
          <w:szCs w:val="16"/>
        </w:rPr>
        <w:t xml:space="preserve"> "sounds\\Hit\\fx_hit_p5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DEAD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0, "sounds\\Dead\\fx_dead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1, "sounds\\Dead\\fx_dead_cell_absorb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2, "sounds\\Dead\\fx_dead2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3, "sounds\\Dead\\fx_dead3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4, "sounds\\Dead\\fx_dead4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5, "sounds\\Dead\\fx_dead5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6, "sounds\\Dead\\fx_dead6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7, "sounds\\Dead\\fx_dead7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8, "sounds\\Dead\\fx_dead8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9, "sounds\\Dead\\fx_dead_cell_absorb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10, "sounds\\Dea</w:t>
      </w:r>
      <w:r w:rsidR="00AF3D77">
        <w:rPr>
          <w:rFonts w:ascii="標楷體" w:eastAsia="標楷體" w:hAnsi="標楷體"/>
          <w:sz w:val="16"/>
          <w:szCs w:val="16"/>
        </w:rPr>
        <w:t>d\\fx_dead_note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物件註冊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Registrar::Registrars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遊戲物件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Ini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GameRoom::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LoadBitmap(IDB_Homepag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title.LoadBitmap(IDB_Homepage_title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LoadBitmap(IDB_aboutBackGroun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2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3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4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5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6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7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6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5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4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3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2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SetDelayCount(3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AddBitmap(IDB_newgame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AddBitmap(IDB_newgame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AddBitmap(IDB_gamenote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AddBitmap(IDB_gamenote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noteboard.AddBitmap(IDB_note_test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AddBitmap(IDB_BTN_about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AddBitmap(IDB_BTN_about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lose.AddBitmap(IDB_BTN_close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lose.AddBitmap(</w:t>
      </w:r>
      <w:r w:rsidR="00AF3D77">
        <w:rPr>
          <w:rFonts w:ascii="標楷體" w:eastAsia="標楷體" w:hAnsi="標楷體"/>
          <w:sz w:val="16"/>
          <w:szCs w:val="16"/>
        </w:rPr>
        <w:t>IDB_BTN_close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sLoad = tru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位置、位移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posy = -33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movey = -2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movey = 1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InitSt</w:t>
      </w:r>
      <w:r w:rsidR="00AF3D77">
        <w:rPr>
          <w:rFonts w:ascii="標楷體" w:eastAsia="標楷體" w:hAnsi="標楷體"/>
          <w:sz w:val="16"/>
          <w:szCs w:val="16"/>
        </w:rPr>
        <w:t>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避免未先執行過 OnInit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this-&gt;On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播放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</w:t>
      </w:r>
      <w:r w:rsidR="00AF3D77">
        <w:rPr>
          <w:rFonts w:ascii="標楷體" w:eastAsia="標楷體" w:hAnsi="標楷體"/>
          <w:sz w:val="16"/>
          <w:szCs w:val="16"/>
        </w:rPr>
        <w:t>stance()-&gt;Play(AUDIO_BGM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殺敵數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Enemy::ResetDieAmoun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地圖物件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Map::Instance()-&gt;AddGameLevel(-CGameMa</w:t>
      </w:r>
      <w:r w:rsidR="00AF3D77">
        <w:rPr>
          <w:rFonts w:ascii="標楷體" w:eastAsia="標楷體" w:hAnsi="標楷體"/>
          <w:sz w:val="16"/>
          <w:szCs w:val="16"/>
        </w:rPr>
        <w:t>p::Instance()-&gt;GetGameLevel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玩家物件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</w:t>
      </w:r>
      <w:r w:rsidR="00AF3D77">
        <w:rPr>
          <w:rFonts w:ascii="標楷體" w:eastAsia="標楷體" w:hAnsi="標楷體"/>
          <w:sz w:val="16"/>
          <w:szCs w:val="16"/>
        </w:rPr>
        <w:t>Character::Instance()-&gt;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boss 血條 UI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IBossHpBa</w:t>
      </w:r>
      <w:r w:rsidR="00AF3D77">
        <w:rPr>
          <w:rFonts w:ascii="標楷體" w:eastAsia="標楷體" w:hAnsi="標楷體"/>
          <w:sz w:val="16"/>
          <w:szCs w:val="16"/>
        </w:rPr>
        <w:t>r::Instance().SetEnable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圖片、動畫、按鈕位置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itle.SetTopLeft(20,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SetTopLeft((SIZE_X - start.Width()) / 2 - 10, SIZE_Y - start.Height() - 5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SetTopLeft(0, SIZE_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SetTopLeft(10, SIZE_Y - btn_about.Height() - 2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LButtonDown(UINT nFlags, CPoint po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newgam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newgam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newgam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gamenot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gamenot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amenot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about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about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abou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oard_movey &lt; 0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ABOU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clo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clos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los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LButtonUp(UINT nFlags, CPoint po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newgam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Sleep(150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延遲一下再進入遊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停止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</w:t>
      </w:r>
      <w:r w:rsidR="00AF3D77">
        <w:rPr>
          <w:rFonts w:ascii="標楷體" w:eastAsia="標楷體" w:hAnsi="標楷體"/>
          <w:sz w:val="16"/>
          <w:szCs w:val="16"/>
        </w:rPr>
        <w:t>stance()-&gt;Stop(AUDIO_BGM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開始計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CGameTimer::Instance().SetStartPoint(-1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小於 0 起點會被設為當前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gamenot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about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InitState = STATE::ABOU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oard_movey &gt; 0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newgam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amenot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about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ABOU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clos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Init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los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Mov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+= btn_move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posy &gt; SIZE_Y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 if (btn_posy &lt; (SIZE_Y - btn_newgame.Height() - 20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= SIZE_Y - btn_newgame.Height() - 2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posy += board_move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oard_posy &lt; -noteboard.Height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posy = -noteboard.Heigh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 if (board_posy &gt; (30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posy = 3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Init::STATE::RUN: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一般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aboutBackGround.Top() &lt; SIZE_Y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aboutBackGround.Top() + 4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SIZE_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Init::STATE::ABOUT: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進入 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aboutBackGround.Top() &g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aboutBackGround.Top() - 4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Show()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背景、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itle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posy == SIZE_Y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r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noteboard.SetTopLeft(110, board_posy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noteboard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SetTopLeft(90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SetTopLeft(120 + btn_newgame.Width()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abou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btn_close.SetTopLeft(aboutBackGround.Left() + 472, aboutBackGround.Top() + 12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close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結束狀態(Game Over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Over::CGameStateOver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, animaFinishTime(2 * GAME_ONE_SECONED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Mov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counter &lt; 6 * GAME_ONE_SECONED)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剩 6 秒開始跑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(animaRate &lt; animaFinishTim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nimaRate++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(!player.IsFinalBitmap() &amp;&amp; CGameMap::Instance()-&gt;GetGameLevel() != 15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gotoIni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nimaRate = ani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player.IsFinalBitmap() &amp;&amp; CGameMap::Instance()-&gt;GetGameLevel() != 15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d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ounter &lt; 0 || end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設定倒數秒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 = 10 * GAME_ONE_SECONED; // 10 seconds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te = STATE::star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置動畫進度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nimaRate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置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設定按兩下的延遲以便看到動畫完成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dCounter = GAME_ONE_SECONED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取得計時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Second = CGameTimer::ConvertToSeconds(CGameTimer::Instance().GetTimingTime()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>void CGameStateOver::OnInit()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66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接個前一個狀態的進度，此處進度視為</w:t>
      </w:r>
      <w:r w:rsidR="00AF3D77">
        <w:rPr>
          <w:rFonts w:ascii="標楷體" w:eastAsia="標楷體" w:hAnsi="標楷體" w:hint="eastAsia"/>
          <w:sz w:val="16"/>
          <w:szCs w:val="16"/>
        </w:rPr>
        <w:t>66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背景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LoadBitmap(IDB_gameover_background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ackground.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AddBitmap(IDB_BTN_continu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AddBitmap(IDB_BTN_continu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SetTopLeft((SIZE_X - btn_statectl.Width()) / 2, SIZE_Y</w:t>
      </w:r>
      <w:r w:rsidR="00AF3D77">
        <w:rPr>
          <w:rFonts w:ascii="標楷體" w:eastAsia="標楷體" w:hAnsi="標楷體"/>
          <w:sz w:val="16"/>
          <w:szCs w:val="16"/>
        </w:rPr>
        <w:t xml:space="preserve"> - btn_statectl.Height() -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到計時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 xml:space="preserve">counterDown.SetTopLeft(btn_statectl.Left() + (btn_statectl.Width() / 2) + 20, btn_statectl.Top() + ((btn_statectl.Height() - </w:t>
      </w:r>
      <w:r w:rsidR="00AF3D77">
        <w:rPr>
          <w:rFonts w:ascii="標楷體" w:eastAsia="標楷體" w:hAnsi="標楷體"/>
          <w:sz w:val="16"/>
          <w:szCs w:val="16"/>
        </w:rPr>
        <w:t>counterDown.GetHeight()) / 2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殺敵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emyDie.SetTopLeft(39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取得金幣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in.SetColor(CInteger::Color::YELLOW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oin.SetTopLeft(24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冒號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LoadB</w:t>
      </w:r>
      <w:r w:rsidR="00AF3D77">
        <w:rPr>
          <w:rFonts w:ascii="標楷體" w:eastAsia="標楷體" w:hAnsi="標楷體"/>
          <w:sz w:val="16"/>
          <w:szCs w:val="16"/>
        </w:rPr>
        <w:t>itmap(IDB_COLON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減號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LoadB</w:t>
      </w:r>
      <w:r w:rsidR="00AF3D77">
        <w:rPr>
          <w:rFonts w:ascii="標楷體" w:eastAsia="標楷體" w:hAnsi="標楷體"/>
          <w:sz w:val="16"/>
          <w:szCs w:val="16"/>
        </w:rPr>
        <w:t>itmap(IDB_MINUS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腳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AddBitmap(IDB_gameover_player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AddBitmap(IDB_ga</w:t>
      </w:r>
      <w:r w:rsidR="00AF3D77">
        <w:rPr>
          <w:rFonts w:ascii="標楷體" w:eastAsia="標楷體" w:hAnsi="標楷體"/>
          <w:sz w:val="16"/>
          <w:szCs w:val="16"/>
        </w:rPr>
        <w:t>meover_player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howInitProgress(10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KeyDown(UINT, UINT, U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!btn_statectl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tatectl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KeyUp(UINT, UINT, U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Rese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Over::OnLButtonDown(UINT nFlags, CPoint point)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tatectl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statectl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tatectl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Over::OnL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tatectl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Rese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Show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背景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statectl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倒數數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Down.SetInteger(counter / GAME_ONE_SECONED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ounterDown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殺敵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emyDie.SetInteger(CEnemy::GetDieAmount() * animaRate / animaFinishTime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enemyDi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取得金幣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in.SetInteger(CCharacter::Instance()-&gt;GetGold() * animaRate / animaFinishTim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="00AF3D77">
        <w:rPr>
          <w:rFonts w:ascii="標楷體" w:eastAsia="標楷體" w:hAnsi="標楷體"/>
          <w:sz w:val="16"/>
          <w:szCs w:val="16"/>
        </w:rPr>
        <w:t>coin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花費遊戲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nt temp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emp = spendSecond</w:t>
      </w:r>
      <w:r w:rsidR="00AF3D77">
        <w:rPr>
          <w:rFonts w:ascii="標楷體" w:eastAsia="標楷體" w:hAnsi="標楷體"/>
          <w:sz w:val="16"/>
          <w:szCs w:val="16"/>
        </w:rPr>
        <w:t xml:space="preserve"> * animaRate / ani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8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temp / 360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小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etTopLeft(SpendTime.GetLeft() + SpendTime.GetWidth() * SpendTime.GetLen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colon.Left() + colon.Width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(temp / 60) % 6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分鐘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etTopLeft(SpendTime.GetLeft() + SpendTime.GetWidth() * SpendTime.GetLen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colon.Left() + colon.Width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temp % 6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秒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emp = (1 + CGameMap::Instance()-&gt;GetGameLevel()) * animaRate / ani</w:t>
      </w:r>
      <w:r w:rsidR="00AF3D77">
        <w:rPr>
          <w:rFonts w:ascii="標楷體" w:eastAsia="標楷體" w:hAnsi="標楷體"/>
          <w:sz w:val="16"/>
          <w:szCs w:val="16"/>
        </w:rPr>
        <w:t>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temp == 16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temp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SetTopLeft(15 + 45 * temp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TopLeft(minus.Left() - gameLevel.GetWidth()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Integer(temp &lt; 1 ? 0 : 1 + (temp - 1) /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TopLeft(minus.Left() + minus.Width()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Integer(temp &lt; 1 ? 0 : 1 + (temp - 1) % 5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角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SetTopLeft(15 - (player.Width() / 2) + 45 * temp, 100);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player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遊戲執行物件，主要的遊戲程式都在這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Run::CGameStateRun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//, NUMBALLS(28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Run::~CGameStateRun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delete [] bal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FreeAllObj();</w:t>
      </w:r>
    </w:p>
    <w:p w:rsidR="00AF3D77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  <w:t>// 初始化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Run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Counter = 2 * GAME_ONE_SECO</w:t>
      </w:r>
      <w:r w:rsidR="00AF3D77">
        <w:rPr>
          <w:rFonts w:ascii="標楷體" w:eastAsia="標楷體" w:hAnsi="標楷體"/>
          <w:sz w:val="16"/>
          <w:szCs w:val="16"/>
        </w:rPr>
        <w:t>NED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MinMap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暫停介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= -30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UI_posy = 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etup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UI 設定位置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UISkill::Instance().SetTopLeft(SIZE_X - CUISkill::Instance().Width() - 20, SIZE_Y - CUISkill::Instance().Height() - 10);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UIWeaponSwitch::Instance().SetTopLeft(CUISkill::Instance().Left() + ((CUISkill::Instance().Width() - CUIWeaponSwitch::Instance().Width()) &gt;&gt; 1) - 5, CUISkill::Instance().Top() - CUIWeaponSwi</w:t>
      </w:r>
      <w:r w:rsidR="00AF3D77">
        <w:rPr>
          <w:rFonts w:ascii="標楷體" w:eastAsia="標楷體" w:hAnsi="標楷體"/>
          <w:sz w:val="16"/>
          <w:szCs w:val="16"/>
        </w:rPr>
        <w:t>tch::Instance().Height() -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清空地圖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FreeAllObj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生成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Map-&gt;Generate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將房間資訊傳入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Map.SetRoom(gameMap-&gt;GetRooms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設角色屬性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acter-&gt;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acter-&gt;SetXY(MYMAPWIDTH * gameMap-&gt;GetRoom(MYORGROOM, MYORGROOM)-&gt;CenterX(),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MYMAPHIGH * gameMap-&gt;GetRoom(MYORGROOM, MYORGROOM)-&gt;CenterY()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設定初始位置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GameObj::AddObj(charact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房間建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for (int i = 0; i &lt; MYMAXNOFROOM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j = 0; j &lt; MYMAXNOFROOM; j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Room* room = new CGameRoom(gameMap-&gt;GetRoom(i, j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oom-&gt;Initialization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AddObj(roo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ooms[i][j] = room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</w:t>
      </w:r>
      <w:r w:rsidR="00AF3D77">
        <w:rPr>
          <w:rFonts w:ascii="標楷體" w:eastAsia="標楷體" w:hAnsi="標楷體"/>
          <w:sz w:val="16"/>
          <w:szCs w:val="16"/>
        </w:rPr>
        <w:t>()-&gt;Play(AUDIO_BGM_SNOW, true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Move()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移動遊戲元素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 butt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etup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setup_posy &gt; SIZE_Y - setup_UI.Height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posy -= 1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setup_posy &lt; SIZE_Y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posy += 15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PAUSE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處理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UI_posy &gt; -HPBACKGROUND.Height() - 5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UI_posy -= 1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osy &lt; 10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+= 5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時間不列入計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Timer::Instance().SetStartPoint(CGameTimer::Instance().GetStartPoint() + 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GOTONEXT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進下一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his-&gt;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utscenes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PLAYERDIE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玩家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his-&gt;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OV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RUN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osy &gt; -300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btn_posy -= 5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武器 UI 調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pon::Instance().Move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OnMove(character-&gt;Ce</w:t>
      </w:r>
      <w:r w:rsidR="00AF3D77">
        <w:rPr>
          <w:rFonts w:ascii="標楷體" w:eastAsia="標楷體" w:hAnsi="標楷體"/>
          <w:sz w:val="16"/>
          <w:szCs w:val="16"/>
        </w:rPr>
        <w:t>nterX(), character-&gt;CenterY()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CGameObj::UpdateObjs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移動、新增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(int)CGameObj::_allObj.size()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* obj = CGameObj::_allObj.at(i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obj-&gt;IsEnabl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Move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obj-&gt;IsDi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Die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碰撞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(int)CGameObj::_allObj.size()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CGameObj::_allObj.at(i)-&gt;IsCollision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ontinu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j = i + 1; j &lt; (int)CGameObj::_allObj.size(); j++)</w:t>
      </w:r>
    </w:p>
    <w:p w:rsidR="00EB3D39" w:rsidRPr="00EB3D39" w:rsidRDefault="00EB3D39" w:rsidP="00AF3D77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if (CGameObj::_allObj.at(j)-&gt;IsCollision() &amp;&amp; CGameObj::_allObj.at(i)-&gt;Collision(CGameObj::_allObj.at(j)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_allObj.at(i)-&gt;OnObjCollision(gameMap, CGameObj::_allObj.at(j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_allObj.at(j)-&gt;OnObjCollision(gameMap, CGameObj::_allObj.at(i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角色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character-&gt;IsEnable() &amp;&amp; !character-&gt;IsDi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LAYERDI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UI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Map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px = minMap.GetPlayerIn(0), py = minMap.GetPlayerIn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Rooms[px][py]-&gt;IsStrat())// 進一般、Boss房間小地圖收起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dMinMap &lt; 18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MinMap += 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dMinMap &g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MinMap -= 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GameStateRun::OnInit()  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遊戲的初值及圖形設定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33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接個前一個狀態的進度，此處進度視為</w:t>
      </w:r>
      <w:r w:rsidR="00AF3D77">
        <w:rPr>
          <w:rFonts w:ascii="標楷體" w:eastAsia="標楷體" w:hAnsi="標楷體" w:hint="eastAsia"/>
          <w:sz w:val="16"/>
          <w:szCs w:val="16"/>
        </w:rPr>
        <w:t>33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Map = CGameMap::Instance();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</w:t>
      </w:r>
      <w:r w:rsidR="00AF3D77">
        <w:rPr>
          <w:rFonts w:ascii="標楷體" w:eastAsia="標楷體" w:hAnsi="標楷體"/>
          <w:sz w:val="16"/>
          <w:szCs w:val="16"/>
        </w:rPr>
        <w:t>acter = CCharacter::Instance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howInitProgress(5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Integer::LoadBitmap(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數字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HPBACKGROUND.LoadBitmap(IDB_UI_HP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bar 背景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HPBAR.LoadBitmap(IDB_UI_HPBar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bar 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BAR.LoadBitmap(IDB_UI_SPB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PBAR.LoadBitmap(IDB_UI_MPB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LASH.LoadBitmap(IDB_Slash, RGB(0, 0, 0)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斜線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MINUS.LoadBitmap(IDB_MINUS, RGB(0, 0, 0)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減號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GOLD.LoadBitmap(IDB_gold_0, RGB(255, 255, 255)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金幣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HP.SetTopLeft(82, 7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SP.SetTopLeft(82, 28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MP.SetTopLeft(82, 48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HPBACKGROUND.</w:t>
      </w:r>
      <w:r w:rsidR="00AF3D77">
        <w:rPr>
          <w:rFonts w:ascii="標楷體" w:eastAsia="標楷體" w:hAnsi="標楷體"/>
          <w:sz w:val="16"/>
          <w:szCs w:val="16"/>
        </w:rPr>
        <w:t>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UI小地圖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minMap.Load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暫停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ause_UI.LoadBitmap(IDB_pause_UI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etup_UI.LoadBitmap(IDB</w:t>
      </w:r>
      <w:r w:rsidR="00AF3D77">
        <w:rPr>
          <w:rFonts w:ascii="標楷體" w:eastAsia="標楷體" w:hAnsi="標楷體"/>
          <w:sz w:val="16"/>
          <w:szCs w:val="16"/>
        </w:rPr>
        <w:t>_setup_UI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AddBitmap(IDB_BTN_goback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AddBitmap(IDB_BTN_goback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AddBitmap(IDB_BTN_continu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AddBitmap(IDB_BTN_continu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ause.AddBitmap(IDB_BTN_paus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ause.AddBitmap(IDB_BTN_paus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AddBitmap(IDB_BTN_setup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AddBitmap(IDB_BTN_setup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BGM.AddBitmap(IDB_BTN_BGM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BGM.AddBitmap(IDB_BTN_BGM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oundEffect.AddBitmap(IDB_BTN_soundEffect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oundEffect.AddBitmap(IDB_BTN_soun</w:t>
      </w:r>
      <w:r w:rsidR="00AF3D77">
        <w:rPr>
          <w:rFonts w:ascii="標楷體" w:eastAsia="標楷體" w:hAnsi="標楷體"/>
          <w:sz w:val="16"/>
          <w:szCs w:val="16"/>
        </w:rPr>
        <w:t>dEffect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過場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SetDelayCount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2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3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4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5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6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7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SetTopLeft((SIZE_X - cutscenes.Width()) / 2, 10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KeyDown(UINT nChar, UINT nRepCnt, UINT nFlags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nChar == 0x47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G 扣血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TakeDmg(9999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else if (nChar == 78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N 進入下一關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/tes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AddGameLevel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gameMap-&gt;GetGameLevel() == 15)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打完 3-5 通關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LAYERDI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TRANSFOR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GOTONEX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OnKeyDown(nCh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碰觸傳送門進下一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TransferGate* TransferGate = CGameTransferGate::Instanc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haracter-&gt;IsDoingSomeThing() &amp;&amp; character-&gt;Collision(TransferGate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ransferGate-&gt;SetDie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加一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AddGameLevel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gameMap-&gt;GetG</w:t>
      </w:r>
      <w:r w:rsidR="007414D7">
        <w:rPr>
          <w:rFonts w:ascii="標楷體" w:eastAsia="標楷體" w:hAnsi="標楷體" w:hint="eastAsia"/>
          <w:sz w:val="16"/>
          <w:szCs w:val="16"/>
        </w:rPr>
        <w:t>ameLevel() == 15)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打完 3-5 通關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OV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TRANSFOR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GOTONEX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nChar == 78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N 跳過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KeyUp(UINT nChar, UINT nRepCnt, UINT nFlags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OnKeyUp(nCh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LButtonDown(UINT nFlags, CPoint point)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au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按鈕動畫變換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paus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CUISkill::Instance()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UseSkill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CUIWeaponSwitch::Instance()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SwitchWeapon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goBack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goBack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continu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continu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L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au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AUS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goBack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continu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UI_posy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setup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BGM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soundEffect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BGM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恢復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soundEffect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soundEffect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BGM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所有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for (unsigned int id = AUDIO_ID::AUDIO_BGM_INIT; id &lt; AUDIO_ID::AUDIO_BGM_COUNT; </w:t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恢復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btn_paus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Reset(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MouseMove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沒事。如果需要處理滑鼠移動的話，寫code在這裡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RButtonDown(UINT nFlags, CPoint point)  // 處理滑鼠的動作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R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Show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注意：Show裡面千萬不要移動任何物件的座標，移動座標的工作應由Move做才對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      否則當視窗重新繪圖時(OnDraw)，物件就會移動，看起來會很怪。換個術語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      說，Move負責MVC中的Model，Show負責View，而View不應更動Model。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ameMap-&gt;OnShow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CGameObj* obj : CGameObj::_allObj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gameMap-&gt;InScreen(obj-&gt;GetX1(), obj-&gt;GetY1(), obj-&gt;GetX2(), obj-&gt;GetY2()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Show(gameMap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ameMap-&gt;OnShow(tru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etTopLeft(82, 7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SP.SetTopLeft(82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etTopLeft(82, 4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C</w:t>
      </w:r>
      <w:r w:rsidR="00E2101E">
        <w:rPr>
          <w:rFonts w:ascii="標楷體" w:eastAsia="標楷體" w:hAnsi="標楷體"/>
          <w:sz w:val="16"/>
          <w:szCs w:val="16"/>
        </w:rPr>
        <w:t>KGROUND.SetTopLeft(0,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血量、魔量、護頓 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percent = character-&gt;GetHP() * 100 / character-&gt;GetMAXH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R.SetTopLeft(27 + i, 10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R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ercent = character-&gt;GetShield() * 100 / character-&gt;GetMAXShiel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BAR.SetTopLeft(27 + i, 31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BAR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ercent = character-&gt;GetMP() * 100 / character-&gt;GetMAXM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BAR.SetTopLeft(26 + i, 51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BAR.ShowBitmap(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血量、魔量、護頓數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etInteger(character-&gt;GetH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.SetInteger(character-&gt;GetShield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etInteger(character-&gt;GetM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etInteger(character-&gt;GetMAXH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SP.SetInteger(character-&gt;GetMAXShield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etInteger(character-&gt;GetMAXM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etTopLeft(70 - HP.GetLen() * HP.GetWidth(), 7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SP.SetTopLeft(70 - SP.GetLen() * SP.GetWidth()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etTopLeft(70 - MP.GetLen() * MP.GetWidth(), 4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howBitmap(fals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AXS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斜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48 + UI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金幣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LDINTGER.SetInteger(character-&gt;GetGold());</w:t>
      </w:r>
    </w:p>
    <w:p w:rsidR="00EB3D39" w:rsidRPr="00EB3D39" w:rsidRDefault="00EB3D39" w:rsidP="00E2101E">
      <w:pPr>
        <w:spacing w:line="200" w:lineRule="exact"/>
        <w:ind w:left="96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GOLDINTGER.SetTopLeft((SIZE_X - btn_pause.Width() - 50) - GOLDINTGER.GetLen() * GOLDINTGER.GetWidth(), 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LDINTGER.ShowBitmap(false);</w:t>
      </w:r>
    </w:p>
    <w:p w:rsidR="00EB3D39" w:rsidRPr="00EB3D39" w:rsidRDefault="00EB3D39" w:rsidP="00E2101E">
      <w:pPr>
        <w:spacing w:line="200" w:lineRule="exact"/>
        <w:ind w:left="96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GOLD.SetTopLeft((SIZE_X - btn_pause.Width() - 70) - (GOLDINTGER.GetLen() * GOLDINTGER.GetWidth() + GOLD.Width()), 10 + UI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OL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Integer(1 + gameMap-&gt;GetGameLevel() /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TopLeft(SIZE_X - 110 + dMinMap, 200 + btn_pause.Height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Integer(1 + gameMap-&gt;GetGameLevel() %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TopLeft(SIZE_X - 90 + dMinMap, 200 + btn_pause.Height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US.SetTopLeft(SIZE_X - 100 + dMinMap, 200 + btn_pause.Height()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INUS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UI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Map.SetXY(SIZE_X - 180 + dMinMap, 25 + btn_pause.Height()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inMap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UI BossHpBar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os</w:t>
      </w:r>
      <w:r w:rsidR="00E2101E">
        <w:rPr>
          <w:rFonts w:ascii="標楷體" w:eastAsia="標楷體" w:hAnsi="標楷體"/>
          <w:sz w:val="16"/>
          <w:szCs w:val="16"/>
        </w:rPr>
        <w:t>sHpBar::Instance().ShowHpBar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技能 BOUTTON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="00E2101E">
        <w:rPr>
          <w:rFonts w:ascii="標楷體" w:eastAsia="標楷體" w:hAnsi="標楷體"/>
          <w:sz w:val="16"/>
          <w:szCs w:val="16"/>
        </w:rPr>
        <w:tab/>
        <w:t>CUISkill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更換武器 BOUTTON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ponSwitch::Instance().SetWeapon(character-&gt;GetNowWeapon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</w:t>
      </w:r>
      <w:r w:rsidR="00E2101E">
        <w:rPr>
          <w:rFonts w:ascii="標楷體" w:eastAsia="標楷體" w:hAnsi="標楷體"/>
          <w:sz w:val="16"/>
          <w:szCs w:val="16"/>
        </w:rPr>
        <w:t>ponSwitch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武器 UI 調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="00E2101E">
        <w:rPr>
          <w:rFonts w:ascii="標楷體" w:eastAsia="標楷體" w:hAnsi="標楷體"/>
          <w:sz w:val="16"/>
          <w:szCs w:val="16"/>
        </w:rPr>
        <w:t>CUIWeapon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介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_UI.SetTopLeft(((SIZE_X - pause_UI.Width()) &gt;&gt; 1)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_UI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UI.SetTopLeft((SIZE_X &gt;&gt; 1) - (setup_UI.Width() &gt;&gt; 1), setup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setup_UI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SetTopLeft(SIZE_X - btn_pause.Width() - 10, 10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SetTopLeft(12 + pause_UI.Left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SetTopLeft(8 + btn_goBack.Left() + btn_goBack.Width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SetTopLeft(8 + btn_continue.Left() + btn_continue.Width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SetTopLeft(11 + setup_UI.Left(), 11 + setup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SetTopLeft(5 + btn_BGM.Left() + btn_BGM.Width(), 11 + setup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debug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0, SIZE_Y - 2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80, SIZE_Y - 2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character.GetX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character.GetY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16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24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TransferGate.GetX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TransferGate.GetY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32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40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TransferGate.GetX2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TransferGate.GetY2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GameEnd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Stop(AUDIO_BGM_SNOW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EB3D39" w:rsidRDefault="00EB3D39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771655" w:rsidRDefault="00771655" w:rsidP="00EB3D39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b/>
          <w:szCs w:val="24"/>
        </w:rPr>
      </w:pPr>
      <w:r w:rsidRPr="00771655">
        <w:rPr>
          <w:rFonts w:ascii="標楷體" w:eastAsia="標楷體" w:hAnsi="標楷體"/>
          <w:b/>
          <w:szCs w:val="24"/>
        </w:rPr>
        <w:t>A</w:t>
      </w:r>
      <w:r w:rsidRPr="00771655">
        <w:rPr>
          <w:rFonts w:ascii="標楷體" w:eastAsia="標楷體" w:hAnsi="標楷體" w:hint="eastAsia"/>
          <w:b/>
          <w:szCs w:val="24"/>
        </w:rPr>
        <w:t>udio.h</w:t>
      </w:r>
      <w:r w:rsidR="007414D7">
        <w:rPr>
          <w:rFonts w:ascii="標楷體" w:eastAsia="標楷體" w:hAnsi="標楷體" w:hint="eastAsia"/>
          <w:b/>
          <w:szCs w:val="24"/>
        </w:rPr>
        <w:t>有修改部分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pragma once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list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vector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map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using namespace st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這個class會建立DirectX Audio物件，以提供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注意事項：音效檔案可以用WAVE檔(.wav)或MIDI檔(.mid)，數個音效檔案可以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混合(同時)撥放，但是其中只能混合一個MIDI檔，兩個MIDI檔案不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能同時撥放，如果同時撥放兩個MIDI檔的話，前一個MIDI檔會被停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掉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namespace game_framework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class CAudio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public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~CAudio()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          Clos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關閉Direct Sound介面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CAudio</w:t>
      </w:r>
      <w:r>
        <w:rPr>
          <w:rFonts w:ascii="標楷體" w:eastAsia="標楷體" w:hAnsi="標楷體"/>
          <w:sz w:val="16"/>
          <w:szCs w:val="16"/>
        </w:rPr>
        <w:t>* Instanc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取得CAudio的Instance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           Load(unsigned, char</w:t>
      </w:r>
      <w:r>
        <w:rPr>
          <w:rFonts w:ascii="標楷體" w:eastAsia="標楷體" w:hAnsi="標楷體"/>
          <w:sz w:val="16"/>
          <w:szCs w:val="16"/>
        </w:rPr>
        <w:t xml:space="preserve"> *);</w:t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載入編號i的聲音，指定MIDI檔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</w:t>
      </w:r>
      <w:r>
        <w:rPr>
          <w:rFonts w:ascii="標楷體" w:eastAsia="標楷體" w:hAnsi="標楷體"/>
          <w:sz w:val="16"/>
          <w:szCs w:val="16"/>
        </w:rPr>
        <w:t xml:space="preserve">           Open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開啟Direct Sound介面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 xml:space="preserve">   Paus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暫停播放所有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   Pause(unsigned i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暫停某個 id 音效(自己加的不知會不會出錯)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          Play(unsigned, bool=false</w:t>
      </w:r>
      <w:r>
        <w:rPr>
          <w:rFonts w:ascii="標楷體" w:eastAsia="標楷體" w:hAnsi="標楷體"/>
          <w:sz w:val="16"/>
          <w:szCs w:val="16"/>
        </w:rPr>
        <w:t>);</w:t>
      </w:r>
      <w:r w:rsidRPr="00771655">
        <w:rPr>
          <w:rFonts w:ascii="標楷體" w:eastAsia="標楷體" w:hAnsi="標楷體"/>
          <w:sz w:val="16"/>
          <w:szCs w:val="16"/>
        </w:rPr>
        <w:t>// 開始撥放編號i的聲音，指定是否重覆撥放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 xml:space="preserve">   Resum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復原暫停播放的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   Resume(unsigned i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復原暫停播放的某個 id 音效(自己加的不知會不會出錯)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          SetPowerResum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電源恢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          Stop(unsigne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停止撥放編號i的聲音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private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lass Info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public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nfo()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repeat = isGood = false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}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bool repeat, isGoo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string fileName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}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lastRenderedPageBreak/>
        <w:tab/>
        <w:t>static void MCIThread(HANDLE)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MCI thread method</w:t>
      </w:r>
    </w:p>
    <w:p w:rsidR="00771655" w:rsidRDefault="00771655" w:rsidP="00771655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void ExecuteMciCommand(char *);</w:t>
      </w:r>
    </w:p>
    <w:p w:rsidR="00771655" w:rsidRDefault="00771655" w:rsidP="00771655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SendMciCommand(char *);</w:t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Audio()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private constructor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CAudio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audio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自動destruct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map&lt;int, Info&gt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nfo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sOpene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 xml:space="preserve">   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HANDLE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hThread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MCI command thread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HANDLE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hWriteEnd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Pipe write handle for thread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onst static int</w:t>
      </w:r>
      <w:r w:rsidRPr="00771655">
        <w:rPr>
          <w:rFonts w:ascii="標楷體" w:eastAsia="標楷體" w:hAnsi="標楷體"/>
          <w:sz w:val="16"/>
          <w:szCs w:val="16"/>
        </w:rPr>
        <w:tab/>
        <w:t>MAX_MCI_COMMAND_SIZE = 400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enum AUDIO_ID {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 定義各種音效的編號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NULL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 w:hint="eastAsia"/>
          <w:sz w:val="16"/>
          <w:szCs w:val="16"/>
        </w:rPr>
        <w:t xml:space="preserve">  </w:t>
      </w:r>
      <w:r w:rsidRPr="00771655">
        <w:rPr>
          <w:rFonts w:ascii="標楷體" w:eastAsia="標楷體" w:hAnsi="標楷體"/>
          <w:sz w:val="16"/>
          <w:szCs w:val="16"/>
        </w:rPr>
        <w:t>無定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BGM 包含範圍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INI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// </w:t>
      </w:r>
      <w:r w:rsidRPr="00771655">
        <w:rPr>
          <w:rFonts w:ascii="標楷體" w:eastAsia="標楷體" w:hAnsi="標楷體"/>
          <w:sz w:val="16"/>
          <w:szCs w:val="16"/>
        </w:rPr>
        <w:tab/>
        <w:t>初始畫面 BGM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SNOW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雪地 BGM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用於關閉 BGM 的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武器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UN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初始武器射擊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受傷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敵人受傷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1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2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3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4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5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死亡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敵人死亡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1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2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3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4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5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6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7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8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9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10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雜項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TN_DOW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// </w:t>
      </w:r>
      <w:r w:rsidRPr="00771655">
        <w:rPr>
          <w:rFonts w:ascii="標楷體" w:eastAsia="標楷體" w:hAnsi="標楷體"/>
          <w:sz w:val="16"/>
          <w:szCs w:val="16"/>
        </w:rPr>
        <w:tab/>
        <w:t>按鈕點擊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OX_OPE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打開箱子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ET_COI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得到金幣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ET_ENERGY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得到能量球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EALTH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恢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SWITCH_WEAPO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更換武器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SHIELDBREAK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護頓破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TRANSFORM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傳送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EN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只是結尾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;</w:t>
      </w:r>
    </w:p>
    <w:p w:rsidR="00D84900" w:rsidRDefault="00771655" w:rsidP="00771655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771655">
      <w:pPr>
        <w:spacing w:line="200" w:lineRule="exact"/>
        <w:rPr>
          <w:rFonts w:ascii="標楷體" w:eastAsia="標楷體" w:hAnsi="標楷體" w:hint="eastAsia"/>
          <w:b/>
          <w:szCs w:val="24"/>
        </w:rPr>
      </w:pPr>
      <w:r w:rsidRPr="00D84900">
        <w:rPr>
          <w:rFonts w:ascii="標楷體" w:eastAsia="標楷體" w:hAnsi="標楷體"/>
          <w:b/>
          <w:szCs w:val="24"/>
        </w:rPr>
        <w:t>A</w:t>
      </w:r>
      <w:r w:rsidRPr="00D84900">
        <w:rPr>
          <w:rFonts w:ascii="標楷體" w:eastAsia="標楷體" w:hAnsi="標楷體" w:hint="eastAsia"/>
          <w:b/>
          <w:szCs w:val="24"/>
        </w:rPr>
        <w:t>udio.cpp</w:t>
      </w:r>
      <w:r>
        <w:rPr>
          <w:rFonts w:ascii="標楷體" w:eastAsia="標楷體" w:hAnsi="標楷體" w:hint="eastAsia"/>
          <w:b/>
          <w:szCs w:val="24"/>
        </w:rPr>
        <w:t>有修改部分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ause(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map&lt;int, Info&gt;::iterator i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lastRenderedPageBreak/>
        <w:tab/>
        <w:t>for (i = info.begin(); i != info.end(); i++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f (i-&gt;second.isGood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ause device%d wait", i-&gt;first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-&gt;second.isGood = fals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ause(unsigned i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info[id].isGood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ause device%d wait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nfo[id].isGood = false;</w:t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lay(unsigned id, bool repeat_flag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GAME_ASSERT(info.find(id) != info.end(), "Can not play back audio: incorrect Audio ID!"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 Do not play, if the file is no good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Pause(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nfo[id].isGood)</w:t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repeat_flag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lay device%d from 0 repeat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else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lay device%d from 0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Resume(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map&lt;int, Info&gt;::iterator i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for (i = info.begin(); i != info.end(); i++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resume device%d", i-&gt;first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-&gt;second.isGood = tru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 xml:space="preserve">//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Resume(unsigned i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printf(command, "resume device%d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nfo[id].isGood = tru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Default="00D84900" w:rsidP="00D84900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9E4894" w:rsidRPr="007414D7" w:rsidRDefault="007414D7" w:rsidP="00D84900">
      <w:pPr>
        <w:spacing w:line="200" w:lineRule="exact"/>
        <w:rPr>
          <w:rFonts w:ascii="標楷體" w:eastAsia="標楷體" w:hAnsi="標楷體" w:hint="eastAsia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t>g</w:t>
      </w:r>
      <w:r w:rsidRPr="007414D7">
        <w:rPr>
          <w:rFonts w:ascii="標楷體" w:eastAsia="標楷體" w:hAnsi="標楷體" w:hint="eastAsia"/>
          <w:b/>
          <w:szCs w:val="24"/>
        </w:rPr>
        <w:t>amelib.h</w:t>
      </w:r>
      <w:r>
        <w:rPr>
          <w:rFonts w:ascii="標楷體" w:eastAsia="標楷體" w:hAnsi="標楷體" w:hint="eastAsia"/>
          <w:b/>
          <w:szCs w:val="24"/>
        </w:rPr>
        <w:t>有修改部分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這個class提供可以移動的動畫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lass CAnimation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ublic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  <w:t>CAnimation(int=10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Constructor (預設動畫播放頻率每1/3秒換一張圖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Animation(const CAnimation&amp;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Copy Construct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Animation&amp; operator=(const CAnimation&amp; other);</w:t>
      </w:r>
      <w:r w:rsidRPr="007414D7">
        <w:rPr>
          <w:rFonts w:ascii="標楷體" w:eastAsia="標楷體" w:hAnsi="標楷體"/>
          <w:sz w:val="16"/>
          <w:szCs w:val="16"/>
        </w:rPr>
        <w:tab/>
        <w:t>// Copy Assigment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AddBitmap(int,COLORREF=CLR_INVALID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增加一張圖形至動畫(圖的編號及透明色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AddBitmap(char *,COLORREF=CLR_INVALID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增加一張圖形至動畫(圖的編號及透明色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GetCurrentBitmapNumber(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正在撥放的bitmap是第幾個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Heigh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高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bool  IsFinalBitma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回傳正在撥放的bitmap是否為最後一個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Lef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左上角的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OnMove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依頻率更換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OnShow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貼到螢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Rese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重設播放順序回到第一張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SetDelayCount(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動畫播放速度的常數(越大越慢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SetTopLeft(int,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To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左上角的 y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Width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寬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BmpSize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數量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rivate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list&lt;CMovingBitmap</w:t>
      </w:r>
      <w:r>
        <w:rPr>
          <w:rFonts w:ascii="標楷體" w:eastAsia="標楷體" w:hAnsi="標楷體"/>
          <w:sz w:val="16"/>
          <w:szCs w:val="16"/>
        </w:rPr>
        <w:t>&gt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>bm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  <w:t>/</w:t>
      </w:r>
      <w:r w:rsidRPr="007414D7">
        <w:rPr>
          <w:rFonts w:ascii="標楷體" w:eastAsia="標楷體" w:hAnsi="標楷體"/>
          <w:sz w:val="16"/>
          <w:szCs w:val="16"/>
        </w:rPr>
        <w:t>/ list of CMoving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list&lt;CMovingBitmap&gt;::iterator</w:t>
      </w:r>
      <w:r w:rsidRPr="007414D7">
        <w:rPr>
          <w:rFonts w:ascii="標楷體" w:eastAsia="標楷體" w:hAnsi="標楷體"/>
          <w:sz w:val="16"/>
          <w:szCs w:val="16"/>
        </w:rPr>
        <w:tab/>
        <w:t>bmp_iter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list iterator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bmp_counter;</w:t>
      </w:r>
      <w:r w:rsidRPr="007414D7">
        <w:rPr>
          <w:rFonts w:ascii="標楷體" w:eastAsia="標楷體" w:hAnsi="標楷體"/>
          <w:sz w:val="16"/>
          <w:szCs w:val="16"/>
        </w:rPr>
        <w:tab/>
        <w:t>// 儲存bmp_iter為第n個bm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delay_counter;</w:t>
      </w:r>
      <w:r w:rsidRPr="007414D7">
        <w:rPr>
          <w:rFonts w:ascii="標楷體" w:eastAsia="標楷體" w:hAnsi="標楷體"/>
          <w:sz w:val="16"/>
          <w:szCs w:val="16"/>
        </w:rPr>
        <w:tab/>
        <w:t>// 延緩動畫播放速度的計數器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delay_count;</w:t>
      </w:r>
      <w:r w:rsidRPr="007414D7">
        <w:rPr>
          <w:rFonts w:ascii="標楷體" w:eastAsia="標楷體" w:hAnsi="標楷體"/>
          <w:sz w:val="16"/>
          <w:szCs w:val="16"/>
        </w:rPr>
        <w:tab/>
        <w:t>// 動畫播放速度的常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x, y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動畫的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copy(const CAnimation&amp;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這個class提供顯示整數圖形的能力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lass CInteger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ublic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enum class Color {WHITE, RED, YELLOW, BLUE, COLORCOUNT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Integer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default 5 digits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Add(int n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增加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Integer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回傳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Final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回傳最後圖片在螢幕的位置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Width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寬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Heigh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高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GetLef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GetTo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 y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Len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數字位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Integer(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TopLeft(int,int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howBitma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將動畫貼到螢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howBitmap(bool leadingZero);</w:t>
      </w:r>
      <w:r w:rsidRPr="007414D7">
        <w:rPr>
          <w:rFonts w:ascii="標楷體" w:eastAsia="標楷體" w:hAnsi="標楷體"/>
          <w:sz w:val="16"/>
          <w:szCs w:val="16"/>
        </w:rPr>
        <w:tab/>
        <w:t>// 有無前導0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Color(Color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數字顏色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tatic void CInteger::LoadBitmap()</w:t>
      </w:r>
      <w:r w:rsidRPr="007414D7">
        <w:rPr>
          <w:rFonts w:ascii="標楷體" w:eastAsia="標楷體" w:hAnsi="標楷體"/>
          <w:sz w:val="16"/>
          <w:szCs w:val="16"/>
        </w:rPr>
        <w:tab/>
        <w:t>// 載入0..9及負號之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digit[i]為class varibale，所以必須避免重複Load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f (!isBmpLoaded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 xml:space="preserve">int d[(int)Color::COLORCOUNT][11] = </w:t>
      </w:r>
    </w:p>
    <w:p w:rsidR="007414D7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0,IDB_1,IDB_2,IDB_3,IDB_4,IDB_5,IDB_6,IDB_7,IDB_8,IDB_9,IDB_MINUS },</w:t>
      </w:r>
    </w:p>
    <w:p w:rsidR="007414D7" w:rsidRDefault="007414D7" w:rsidP="007414D7">
      <w:pPr>
        <w:spacing w:line="200" w:lineRule="exact"/>
        <w:ind w:left="1440" w:firstLine="480"/>
        <w:rPr>
          <w:rFonts w:ascii="標楷體" w:eastAsia="標楷體" w:hAnsi="標楷體" w:hint="eastAsia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 IDB_red_0,IDB_red_1,IDB_red_2,IDB_red_3,IDB_red_4,IDB_red_5,</w:t>
      </w:r>
    </w:p>
    <w:p w:rsidR="007414D7" w:rsidRPr="007414D7" w:rsidRDefault="007414D7" w:rsidP="007414D7">
      <w:pPr>
        <w:spacing w:line="200" w:lineRule="exact"/>
        <w:ind w:left="1440" w:firstLine="48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red_6,IDB_red_7,IDB_red_8,IDB_red_9,IDB_MINUS_red },</w:t>
      </w:r>
    </w:p>
    <w:p w:rsidR="007414D7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yello_0,IDB_yello_1,IDB_yello_2,IDB_yello_3,IDB_yello_4,IDB_yello_5,</w:t>
      </w:r>
    </w:p>
    <w:p w:rsidR="007414D7" w:rsidRPr="007414D7" w:rsidRDefault="007414D7" w:rsidP="007414D7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yello_6,IDB_yello_7,IDB_yello_8,IDB_yello_9,IDB_MINUS_yellow },</w:t>
      </w:r>
    </w:p>
    <w:p w:rsidR="007414D7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blue_0,IDB_blue_1,IDB_blue_2,IDB_blue_3,IDB_blue_4,IDB_blue_5,IDB_blue_6,</w:t>
      </w:r>
    </w:p>
    <w:p w:rsidR="007414D7" w:rsidRPr="007414D7" w:rsidRDefault="007414D7" w:rsidP="007414D7">
      <w:pPr>
        <w:spacing w:line="200" w:lineRule="exact"/>
        <w:ind w:left="1440" w:firstLine="48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blue_7,IDB_blue_8,IDB_blue_9,IDB_MINUS_blue 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for (int c = 0; c &lt; (int)Color::COLORCOUNT; c++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for (int i = 0; i &lt; 11; i++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c][i].LoadBitmap(d[c][i], RGB(0, 0, 0)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sBmpLoaded = tru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rivate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UMDIGITS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共顯示NUMDIGITS個位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 xml:space="preserve">static CMovingBitmap digit[(int)Color::COLORCOUNT][11];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儲存0..9及負號之圖形(bitmap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x, y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顯示的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tatic bool isBmpLoaded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是否已經載入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color;</w:t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  <w:t>// 數字顏色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Intlength(int);</w:t>
      </w:r>
    </w:p>
    <w:p w:rsidR="009E4894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 w:hint="eastAsia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t>g</w:t>
      </w:r>
      <w:r w:rsidRPr="007414D7">
        <w:rPr>
          <w:rFonts w:ascii="標楷體" w:eastAsia="標楷體" w:hAnsi="標楷體" w:hint="eastAsia"/>
          <w:b/>
          <w:szCs w:val="24"/>
        </w:rPr>
        <w:t>amelib.</w:t>
      </w:r>
      <w:r>
        <w:rPr>
          <w:rFonts w:ascii="標楷體" w:eastAsia="標楷體" w:hAnsi="標楷體" w:hint="eastAsia"/>
          <w:b/>
          <w:szCs w:val="24"/>
        </w:rPr>
        <w:t>cpp有修改部分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::CAnimation(int count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delay_count = 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delay_counter = 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x = y = bmp_counter = 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::CAnimation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 = other.bmp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iter = bmp.begi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counter = other.bmp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er = other.delay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 = other.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x = other.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y = other.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&amp; CAnimation::operator=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(this != &amp;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copy(other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*thi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Animation::copy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 = other.bmp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iter = bmp.begi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counter = other.bmp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er = other.delay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 = other.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x = other.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y = other.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CInteger: 這個class提供顯示整數圖形的能力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1. 要懂得怎麼呼叫(運用)其各種能力，但是可以不懂下列的程式是什麼意思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2. 自己寫到運用CMovingBitmap的程式時，可以參考下列程式的寫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MovingBitmap CInteger::digit[(int)Color::COLORCOUNT][11]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bool CInteger::isBmpLoaded = fals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Integer::CInteger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UMDIGITS = 5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= Color::WHIT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Color(Color c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= c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Add(int x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 += 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CInteger::GetInteger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Final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x + digit[(int)color][0].Width() * NUMDIGIT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CInteger::GetLeft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CInteger::GetTop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Width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digit[(int)color][0].Width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Height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digit[(int)color][0].Height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Len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len = Intlength(n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len ==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len = 1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le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Integer(int i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 = i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TopLeft(int nx, int ny)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x = nx; y = n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howBitmap(bool leadingZero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leadingZero == false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UMDIGITS = GetLe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howBitmap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GAME_ASSERT(isBmpLoaded, "CInteger: 請先執行LoadBitmap，然後才能ShowBitmap"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x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待顯示位數的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MSB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最左邊(含符號)的位數的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gt;= 0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= 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= x+digit[(int)color][0].Width()*(NUMDIGITS-1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 else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= -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= x+digit[(int)color][0].Width()*NUMDIGIT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for (int i=0; i &lt; NUMDIGITS; i++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nt d = MSB %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/=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d].SetTopLeft(nx, y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d].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-= digit[(int)color][d].Width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lt; 0) { // 如果小於0，則顯示負號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10].SetTopLeft(nx, y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10].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CInteger::Intlength(int n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ans = 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lt;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 = ~n + 1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while (n &gt;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 /=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ans++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ans;</w:t>
      </w:r>
    </w:p>
    <w:p w:rsidR="007414D7" w:rsidRPr="00EB3D39" w:rsidRDefault="007414D7" w:rsidP="007414D7">
      <w:pPr>
        <w:spacing w:line="200" w:lineRule="exact"/>
        <w:rPr>
          <w:rFonts w:ascii="標楷體" w:eastAsia="標楷體" w:hAnsi="標楷體" w:hint="eastAsia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C11168" w:rsidRDefault="00B74EEF" w:rsidP="00B74EEF">
      <w:pPr>
        <w:pStyle w:val="af"/>
        <w:ind w:leftChars="0" w:left="0"/>
        <w:jc w:val="center"/>
        <w:rPr>
          <w:rFonts w:hint="eastAsia"/>
        </w:rPr>
      </w:pPr>
      <w:r>
        <w:rPr>
          <w:rFonts w:hint="eastAsia"/>
        </w:rPr>
        <w:t>全文完</w:t>
      </w:r>
    </w:p>
    <w:p w:rsidR="00B74EEF" w:rsidRPr="00C11168" w:rsidRDefault="00B74EEF" w:rsidP="00B74EEF"/>
    <w:sectPr w:rsidR="00B74EEF" w:rsidRPr="00C11168" w:rsidSect="00850101">
      <w:footerReference w:type="default" r:id="rId2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18CD" w:rsidRDefault="008218CD" w:rsidP="00A24463">
      <w:r>
        <w:separator/>
      </w:r>
    </w:p>
  </w:endnote>
  <w:endnote w:type="continuationSeparator" w:id="0">
    <w:p w:rsidR="008218CD" w:rsidRDefault="008218CD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1"/>
      <w:docPartObj>
        <w:docPartGallery w:val="Page Numbers (Bottom of Page)"/>
        <w:docPartUnique/>
      </w:docPartObj>
    </w:sdtPr>
    <w:sdtContent>
      <w:p w:rsidR="007414D7" w:rsidRDefault="007414D7">
        <w:pPr>
          <w:pStyle w:val="a5"/>
          <w:jc w:val="center"/>
        </w:pPr>
      </w:p>
    </w:sdtContent>
  </w:sdt>
  <w:p w:rsidR="007414D7" w:rsidRDefault="007414D7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:rsidR="007414D7" w:rsidRPr="00850101" w:rsidRDefault="007414D7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D061A8" w:rsidRPr="00D061A8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21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:rsidR="007414D7" w:rsidRDefault="007414D7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18CD" w:rsidRDefault="008218CD" w:rsidP="00A24463">
      <w:r>
        <w:separator/>
      </w:r>
    </w:p>
  </w:footnote>
  <w:footnote w:type="continuationSeparator" w:id="0">
    <w:p w:rsidR="008218CD" w:rsidRDefault="008218CD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12"/>
  </w:num>
  <w:num w:numId="6">
    <w:abstractNumId w:val="0"/>
  </w:num>
  <w:num w:numId="7">
    <w:abstractNumId w:val="11"/>
  </w:num>
  <w:num w:numId="8">
    <w:abstractNumId w:val="13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138F7"/>
    <w:rsid w:val="00037AF5"/>
    <w:rsid w:val="000763E7"/>
    <w:rsid w:val="000873B2"/>
    <w:rsid w:val="000A3187"/>
    <w:rsid w:val="000C01AB"/>
    <w:rsid w:val="00165FA7"/>
    <w:rsid w:val="001B6A30"/>
    <w:rsid w:val="001B7782"/>
    <w:rsid w:val="001C2477"/>
    <w:rsid w:val="001E43D5"/>
    <w:rsid w:val="00202688"/>
    <w:rsid w:val="0022280F"/>
    <w:rsid w:val="0026482F"/>
    <w:rsid w:val="002C2140"/>
    <w:rsid w:val="002D79EB"/>
    <w:rsid w:val="003377E6"/>
    <w:rsid w:val="0034017C"/>
    <w:rsid w:val="00383987"/>
    <w:rsid w:val="00396172"/>
    <w:rsid w:val="003D1D54"/>
    <w:rsid w:val="003D40C0"/>
    <w:rsid w:val="004236C2"/>
    <w:rsid w:val="00463297"/>
    <w:rsid w:val="0047494D"/>
    <w:rsid w:val="004C42B7"/>
    <w:rsid w:val="004F30AC"/>
    <w:rsid w:val="00505CFD"/>
    <w:rsid w:val="00506342"/>
    <w:rsid w:val="00590568"/>
    <w:rsid w:val="00596C9A"/>
    <w:rsid w:val="005A040C"/>
    <w:rsid w:val="005E59AE"/>
    <w:rsid w:val="005F20D7"/>
    <w:rsid w:val="00603E19"/>
    <w:rsid w:val="00611F45"/>
    <w:rsid w:val="00630330"/>
    <w:rsid w:val="006E6EDE"/>
    <w:rsid w:val="006F0FBC"/>
    <w:rsid w:val="007122C9"/>
    <w:rsid w:val="00717C01"/>
    <w:rsid w:val="00724782"/>
    <w:rsid w:val="007414D7"/>
    <w:rsid w:val="00771655"/>
    <w:rsid w:val="00780BE3"/>
    <w:rsid w:val="007904B7"/>
    <w:rsid w:val="007B146C"/>
    <w:rsid w:val="008218CD"/>
    <w:rsid w:val="00850101"/>
    <w:rsid w:val="008515F9"/>
    <w:rsid w:val="008741C9"/>
    <w:rsid w:val="008922CF"/>
    <w:rsid w:val="008C5A08"/>
    <w:rsid w:val="009635CB"/>
    <w:rsid w:val="009D60D0"/>
    <w:rsid w:val="009E4894"/>
    <w:rsid w:val="00A21607"/>
    <w:rsid w:val="00A235BA"/>
    <w:rsid w:val="00A24463"/>
    <w:rsid w:val="00A55092"/>
    <w:rsid w:val="00AF1043"/>
    <w:rsid w:val="00AF3D77"/>
    <w:rsid w:val="00B3611D"/>
    <w:rsid w:val="00B416B9"/>
    <w:rsid w:val="00B566A7"/>
    <w:rsid w:val="00B74EEF"/>
    <w:rsid w:val="00BB5CD6"/>
    <w:rsid w:val="00BD4BD7"/>
    <w:rsid w:val="00C11168"/>
    <w:rsid w:val="00C1310E"/>
    <w:rsid w:val="00C76CBB"/>
    <w:rsid w:val="00D00794"/>
    <w:rsid w:val="00D061A8"/>
    <w:rsid w:val="00D15971"/>
    <w:rsid w:val="00D84900"/>
    <w:rsid w:val="00DB5301"/>
    <w:rsid w:val="00E2101E"/>
    <w:rsid w:val="00E26C6B"/>
    <w:rsid w:val="00E911EC"/>
    <w:rsid w:val="00EB3D39"/>
    <w:rsid w:val="00EC04ED"/>
    <w:rsid w:val="00ED4375"/>
    <w:rsid w:val="00F51D92"/>
    <w:rsid w:val="00F52BBB"/>
    <w:rsid w:val="00F573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414D7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780BE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te Heading"/>
    <w:basedOn w:val="a"/>
    <w:next w:val="a"/>
    <w:link w:val="ae"/>
    <w:uiPriority w:val="99"/>
    <w:unhideWhenUsed/>
    <w:rsid w:val="00B74EEF"/>
    <w:pPr>
      <w:jc w:val="center"/>
    </w:pPr>
    <w:rPr>
      <w:rFonts w:ascii="標楷體" w:eastAsia="標楷體" w:hAnsi="標楷體" w:cs="Times New Roman"/>
      <w:b/>
      <w:sz w:val="28"/>
      <w:szCs w:val="28"/>
    </w:rPr>
  </w:style>
  <w:style w:type="character" w:customStyle="1" w:styleId="ae">
    <w:name w:val="註釋標題 字元"/>
    <w:basedOn w:val="a0"/>
    <w:link w:val="ad"/>
    <w:uiPriority w:val="99"/>
    <w:rsid w:val="00B74EEF"/>
    <w:rPr>
      <w:rFonts w:ascii="標楷體" w:eastAsia="標楷體" w:hAnsi="標楷體" w:cs="Times New Roman"/>
      <w:b/>
      <w:sz w:val="28"/>
      <w:szCs w:val="28"/>
    </w:rPr>
  </w:style>
  <w:style w:type="paragraph" w:styleId="af">
    <w:name w:val="Closing"/>
    <w:basedOn w:val="a"/>
    <w:link w:val="af0"/>
    <w:uiPriority w:val="99"/>
    <w:unhideWhenUsed/>
    <w:rsid w:val="00B74EEF"/>
    <w:pPr>
      <w:ind w:leftChars="1800" w:left="100"/>
    </w:pPr>
    <w:rPr>
      <w:rFonts w:ascii="標楷體" w:eastAsia="標楷體" w:hAnsi="標楷體" w:cs="Times New Roman"/>
      <w:b/>
      <w:sz w:val="28"/>
      <w:szCs w:val="28"/>
    </w:rPr>
  </w:style>
  <w:style w:type="character" w:customStyle="1" w:styleId="af0">
    <w:name w:val="結語 字元"/>
    <w:basedOn w:val="a0"/>
    <w:link w:val="af"/>
    <w:uiPriority w:val="99"/>
    <w:rsid w:val="00B74EEF"/>
    <w:rPr>
      <w:rFonts w:ascii="標楷體" w:eastAsia="標楷體" w:hAnsi="標楷體" w:cs="Times New Roman"/>
      <w:b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EEC9FF-D81C-4FA3-9322-80AB28E7E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44</Pages>
  <Words>7122</Words>
  <Characters>40596</Characters>
  <Application>Microsoft Office Word</Application>
  <DocSecurity>0</DocSecurity>
  <Lines>338</Lines>
  <Paragraphs>95</Paragraphs>
  <ScaleCrop>false</ScaleCrop>
  <Company/>
  <LinksUpToDate>false</LinksUpToDate>
  <CharactersWithSpaces>476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32</cp:revision>
  <dcterms:created xsi:type="dcterms:W3CDTF">2021-06-13T09:03:00Z</dcterms:created>
  <dcterms:modified xsi:type="dcterms:W3CDTF">2022-06-17T10:59:00Z</dcterms:modified>
</cp:coreProperties>
</file>